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1A08" w:rsidRPr="004E0528" w:rsidRDefault="00C21CEE" w:rsidP="00F01A08">
      <w:pPr>
        <w:pStyle w:val="Body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rPr>
          <w:rFonts w:ascii="Garamond" w:eastAsia="Times New Roman" w:hAnsi="Garamond"/>
          <w:color w:val="auto"/>
          <w:sz w:val="20"/>
          <w:lang w:val="pt-PT" w:eastAsia="pt-PT"/>
        </w:rPr>
      </w:pPr>
      <w:r>
        <w:rPr>
          <w:rFonts w:ascii="Garamond" w:hAnsi="Garamond"/>
          <w:noProof/>
          <w:sz w:val="20"/>
          <w:lang w:val="pt-PT" w:eastAsia="pt-PT"/>
        </w:rPr>
        <mc:AlternateContent>
          <mc:Choice Requires="wpg">
            <w:drawing>
              <wp:anchor distT="0" distB="0" distL="114300" distR="114300" simplePos="0" relativeHeight="251701248" behindDoc="0" locked="0" layoutInCell="1" allowOverlap="1">
                <wp:simplePos x="0" y="0"/>
                <wp:positionH relativeFrom="column">
                  <wp:posOffset>1144905</wp:posOffset>
                </wp:positionH>
                <wp:positionV relativeFrom="paragraph">
                  <wp:posOffset>138133</wp:posOffset>
                </wp:positionV>
                <wp:extent cx="4911090" cy="8531225"/>
                <wp:effectExtent l="0" t="0" r="3810" b="22225"/>
                <wp:wrapNone/>
                <wp:docPr id="37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11090" cy="8531225"/>
                          <a:chOff x="0" y="0"/>
                          <a:chExt cx="4911090" cy="8531225"/>
                        </a:xfrm>
                      </wpg:grpSpPr>
                      <wps:wsp>
                        <wps:cNvPr id="27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809625"/>
                            <a:ext cx="4464050" cy="885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C3C67" w:rsidRPr="001103AD" w:rsidRDefault="001C3C67" w:rsidP="008564EE">
                              <w:pPr>
                                <w:spacing w:after="0"/>
                                <w:jc w:val="center"/>
                                <w:rPr>
                                  <w:b/>
                                  <w:sz w:val="30"/>
                                  <w:szCs w:val="30"/>
                                </w:rPr>
                              </w:pPr>
                              <w:r w:rsidRPr="001103AD">
                                <w:rPr>
                                  <w:b/>
                                  <w:sz w:val="30"/>
                                  <w:szCs w:val="30"/>
                                </w:rPr>
                                <w:t>FACULDADE DE CIÊNCIAS</w:t>
                              </w:r>
                            </w:p>
                            <w:p w:rsidR="001C3C67" w:rsidRPr="001103AD" w:rsidRDefault="001C3C67" w:rsidP="008564EE">
                              <w:pPr>
                                <w:spacing w:after="0"/>
                                <w:jc w:val="center"/>
                                <w:rPr>
                                  <w:sz w:val="30"/>
                                  <w:szCs w:val="30"/>
                                </w:rPr>
                              </w:pPr>
                              <w:r w:rsidRPr="001103AD">
                                <w:rPr>
                                  <w:b/>
                                  <w:sz w:val="30"/>
                                  <w:szCs w:val="30"/>
                                </w:rPr>
                                <w:t>Departamento de Matemática e Informática</w:t>
                              </w:r>
                            </w:p>
                            <w:p w:rsidR="001C3C67" w:rsidRPr="001103AD" w:rsidRDefault="001C3C67" w:rsidP="008564EE">
                              <w:pPr>
                                <w:spacing w:after="0"/>
                                <w:rPr>
                                  <w:sz w:val="30"/>
                                  <w:szCs w:val="30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28" name="Group 53"/>
                        <wpg:cNvGrpSpPr>
                          <a:grpSpLocks/>
                        </wpg:cNvGrpSpPr>
                        <wpg:grpSpPr bwMode="auto">
                          <a:xfrm>
                            <a:off x="104775" y="0"/>
                            <a:ext cx="4806315" cy="8531225"/>
                            <a:chOff x="3634" y="1655"/>
                            <a:chExt cx="7569" cy="13435"/>
                          </a:xfrm>
                        </wpg:grpSpPr>
                        <wps:wsp>
                          <wps:cNvPr id="29" name="Text Box 1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443" y="14456"/>
                              <a:ext cx="4233" cy="4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1C3C67" w:rsidRPr="00F53B91" w:rsidRDefault="001C3C67" w:rsidP="00132A8C">
                                <w:pPr>
                                  <w:jc w:val="center"/>
                                </w:pPr>
                                <w:r w:rsidRPr="00F53B91">
                                  <w:t>Maputo, [08 de Novembro de 2017]</w:t>
                                </w:r>
                              </w:p>
                              <w:p w:rsidR="001C3C67" w:rsidRPr="00F53B91" w:rsidRDefault="001C3C67" w:rsidP="00132A8C">
                                <w:pPr>
                                  <w:jc w:val="center"/>
                                </w:pPr>
                              </w:p>
                              <w:p w:rsidR="001C3C67" w:rsidRPr="00F53B91" w:rsidRDefault="001C3C67" w:rsidP="00132A8C"/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30" name="Group 20"/>
                          <wpg:cNvGrpSpPr>
                            <a:grpSpLocks/>
                          </wpg:cNvGrpSpPr>
                          <wpg:grpSpPr bwMode="auto">
                            <a:xfrm>
                              <a:off x="3634" y="1655"/>
                              <a:ext cx="7569" cy="13435"/>
                              <a:chOff x="3663" y="1655"/>
                              <a:chExt cx="7569" cy="13435"/>
                            </a:xfrm>
                          </wpg:grpSpPr>
                          <wps:wsp>
                            <wps:cNvPr id="31" name="Text Box 1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896" y="8667"/>
                                <a:ext cx="7336" cy="117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linkedTxbx id="3" seq="1"/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  <wpg:grpSp>
                            <wpg:cNvPr id="32" name="Group 19"/>
                            <wpg:cNvGrpSpPr>
                              <a:grpSpLocks/>
                            </wpg:cNvGrpSpPr>
                            <wpg:grpSpPr bwMode="auto">
                              <a:xfrm>
                                <a:off x="3663" y="1655"/>
                                <a:ext cx="7304" cy="13435"/>
                                <a:chOff x="3663" y="1655"/>
                                <a:chExt cx="7304" cy="13435"/>
                              </a:xfrm>
                            </wpg:grpSpPr>
                            <wps:wsp>
                              <wps:cNvPr id="33" name="Text Box 3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896" y="5835"/>
                                  <a:ext cx="6956" cy="99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1C3C67" w:rsidRPr="008564EE" w:rsidRDefault="005843CE" w:rsidP="00F01A08">
                                    <w:pPr>
                                      <w:jc w:val="center"/>
                                      <w:rPr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000000"/>
                                        <w:sz w:val="28"/>
                                        <w:szCs w:val="28"/>
                                      </w:rPr>
                                      <w:t xml:space="preserve">Protocolo de </w:t>
                                    </w:r>
                                    <w:r w:rsidR="001C3C67" w:rsidRPr="008564EE">
                                      <w:rPr>
                                        <w:color w:val="000000"/>
                                        <w:sz w:val="28"/>
                                        <w:szCs w:val="28"/>
                                      </w:rPr>
                                      <w:t xml:space="preserve">Trabalho de Licenciatura </w:t>
                                    </w:r>
                                    <w:proofErr w:type="gramStart"/>
                                    <w:r w:rsidR="001C3C67" w:rsidRPr="008564EE">
                                      <w:rPr>
                                        <w:color w:val="000000"/>
                                        <w:sz w:val="28"/>
                                        <w:szCs w:val="28"/>
                                      </w:rPr>
                                      <w:t>em</w:t>
                                    </w:r>
                                    <w:proofErr w:type="gramEnd"/>
                                    <w:r w:rsidR="001C3C67" w:rsidRPr="008564EE">
                                      <w:rPr>
                                        <w:color w:val="000000"/>
                                        <w:sz w:val="28"/>
                                        <w:szCs w:val="28"/>
                                      </w:rPr>
                                      <w:t xml:space="preserve"> </w:t>
                                    </w:r>
                                    <w:r w:rsidR="001C3C67" w:rsidRPr="008564EE">
                                      <w:rPr>
                                        <w:color w:val="000000"/>
                                        <w:sz w:val="28"/>
                                        <w:szCs w:val="28"/>
                                      </w:rPr>
                                      <w:br/>
                                      <w:t>[nome do curso]</w:t>
                                    </w:r>
                                  </w:p>
                                  <w:p w:rsidR="001C3C67" w:rsidRPr="008564EE" w:rsidRDefault="001C3C67" w:rsidP="00F01A08">
                                    <w:pPr>
                                      <w:rPr>
                                        <w:sz w:val="28"/>
                                        <w:szCs w:val="28"/>
                                      </w:rPr>
                                    </w:pPr>
                                  </w:p>
                                  <w:p w:rsidR="001C3C67" w:rsidRPr="008564EE" w:rsidRDefault="001C3C67" w:rsidP="00F01A08">
                                    <w:pPr>
                                      <w:rPr>
                                        <w:sz w:val="28"/>
                                        <w:szCs w:val="28"/>
                                      </w:rPr>
                                    </w:pPr>
                                  </w:p>
                                  <w:p w:rsidR="001C3C67" w:rsidRPr="008564EE" w:rsidRDefault="001C3C67" w:rsidP="00F01A08">
                                    <w:pPr>
                                      <w:rPr>
                                        <w:sz w:val="28"/>
                                        <w:szCs w:val="28"/>
                                      </w:rPr>
                                    </w:pPr>
                                    <w:r w:rsidRPr="008564EE">
                                      <w:rPr>
                                        <w:sz w:val="28"/>
                                        <w:szCs w:val="28"/>
                                      </w:rPr>
                                      <w:t>Dissertação para obtenção do Grau de Mestre em</w:t>
                                    </w:r>
                                    <w:r w:rsidRPr="008564EE">
                                      <w:rPr>
                                        <w:sz w:val="28"/>
                                        <w:szCs w:val="28"/>
                                      </w:rPr>
                                      <w:br/>
                                    </w:r>
                                    <w:proofErr w:type="gramStart"/>
                                    <w:r w:rsidRPr="008564EE">
                                      <w:rPr>
                                        <w:sz w:val="28"/>
                                        <w:szCs w:val="28"/>
                                      </w:rPr>
                                      <w:t>[Engenharia</w:t>
                                    </w:r>
                                    <w:proofErr w:type="gramEnd"/>
                                    <w:r w:rsidRPr="008564EE">
                                      <w:rPr>
                                        <w:sz w:val="28"/>
                                        <w:szCs w:val="28"/>
                                      </w:rPr>
                                      <w:t xml:space="preserve"> Informática]</w:t>
                                    </w:r>
                                  </w:p>
                                  <w:p w:rsidR="001C3C67" w:rsidRPr="008564EE" w:rsidRDefault="001C3C67" w:rsidP="00F01A08">
                                    <w:pPr>
                                      <w:rPr>
                                        <w:sz w:val="28"/>
                                        <w:szCs w:val="28"/>
                                      </w:rPr>
                                    </w:pP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g:grpSp>
                              <wpg:cNvPr id="34" name="Group 18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3663" y="1655"/>
                                  <a:ext cx="7304" cy="13435"/>
                                  <a:chOff x="3647" y="1655"/>
                                  <a:chExt cx="7320" cy="13003"/>
                                </a:xfrm>
                              </wpg:grpSpPr>
                              <wps:wsp>
                                <wps:cNvPr id="35" name="AutoShape 15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3663" y="1655"/>
                                    <a:ext cx="0" cy="13003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25400">
                                    <a:solidFill>
                                      <a:schemeClr val="accent6">
                                        <a:lumMod val="50000"/>
                                        <a:lumOff val="0"/>
                                      </a:schemeClr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  <wps:wsp>
                                <wps:cNvPr id="36" name="AutoShape 16"/>
                                <wps:cNvCnPr>
                                  <a:cxnSpLocks noChangeShapeType="1"/>
                                </wps:cNvCnPr>
                                <wps:spPr bwMode="auto">
                                  <a:xfrm>
                                    <a:off x="3647" y="4267"/>
                                    <a:ext cx="7320" cy="0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25400">
                                    <a:solidFill>
                                      <a:schemeClr val="accent6">
                                        <a:lumMod val="50000"/>
                                        <a:lumOff val="0"/>
                                      </a:schemeClr>
                                    </a:solidFill>
                                    <a:round/>
                                    <a:headEnd/>
                                    <a:tailEnd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noFill/>
                                      </a14:hiddenFill>
                                    </a:ext>
                                  </a:extLst>
                                </wps:spPr>
                                <wps:bodyPr/>
                              </wps:wsp>
                            </wpg:grpSp>
                          </wpg:grpSp>
                        </wpg:grpSp>
                      </wpg:grpSp>
                    </wpg:wgp>
                  </a:graphicData>
                </a:graphic>
              </wp:anchor>
            </w:drawing>
          </mc:Choice>
          <mc:Fallback>
            <w:pict>
              <v:group id="Group 37" o:spid="_x0000_s1026" style="position:absolute;margin-left:90.15pt;margin-top:10.9pt;width:386.7pt;height:671.75pt;z-index:251701248" coordsize="49110,853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7" type="#_x0000_t202" style="position:absolute;top:8096;width:44640;height:8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LzwfsQA&#10;AADbAAAADwAAAGRycy9kb3ducmV2LnhtbESPQWvCQBSE74L/YXlCb7rRg63RVURaKBTEGA8en9ln&#10;sph9G7Nbjf++KxQ8DjPzDbNYdbYWN2q9caxgPEpAEBdOGy4VHPKv4QcIH5A11o5JwYM8rJb93gJT&#10;7e6c0W0fShEh7FNUUIXQpFL6oiKLfuQa4uidXWsxRNmWUrd4j3Bby0mSTKVFw3GhwoY2FRWX/a9V&#10;sD5y9mmu29MuO2cmz2cJ/0wvSr0NuvUcRKAuvML/7W+tYPIOzy/xB8jl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S88H7EAAAA2wAAAA8AAAAAAAAAAAAAAAAAmAIAAGRycy9k&#10;b3ducmV2LnhtbFBLBQYAAAAABAAEAPUAAACJAwAAAAA=&#10;" filled="f" stroked="f">
                  <v:textbox inset="0,0,0,0">
                    <w:txbxContent>
                      <w:p w:rsidR="001C3C67" w:rsidRPr="001103AD" w:rsidRDefault="001C3C67" w:rsidP="008564EE">
                        <w:pPr>
                          <w:spacing w:after="0"/>
                          <w:jc w:val="center"/>
                          <w:rPr>
                            <w:b/>
                            <w:sz w:val="30"/>
                            <w:szCs w:val="30"/>
                          </w:rPr>
                        </w:pPr>
                        <w:r w:rsidRPr="001103AD">
                          <w:rPr>
                            <w:b/>
                            <w:sz w:val="30"/>
                            <w:szCs w:val="30"/>
                          </w:rPr>
                          <w:t>FACULDADE DE CIÊNCIAS</w:t>
                        </w:r>
                      </w:p>
                      <w:p w:rsidR="001C3C67" w:rsidRPr="001103AD" w:rsidRDefault="001C3C67" w:rsidP="008564EE">
                        <w:pPr>
                          <w:spacing w:after="0"/>
                          <w:jc w:val="center"/>
                          <w:rPr>
                            <w:sz w:val="30"/>
                            <w:szCs w:val="30"/>
                          </w:rPr>
                        </w:pPr>
                        <w:r w:rsidRPr="001103AD">
                          <w:rPr>
                            <w:b/>
                            <w:sz w:val="30"/>
                            <w:szCs w:val="30"/>
                          </w:rPr>
                          <w:t>Departamento de Matemática e Informática</w:t>
                        </w:r>
                      </w:p>
                      <w:p w:rsidR="001C3C67" w:rsidRPr="001103AD" w:rsidRDefault="001C3C67" w:rsidP="008564EE">
                        <w:pPr>
                          <w:spacing w:after="0"/>
                          <w:rPr>
                            <w:sz w:val="30"/>
                            <w:szCs w:val="30"/>
                          </w:rPr>
                        </w:pPr>
                      </w:p>
                    </w:txbxContent>
                  </v:textbox>
                </v:shape>
                <v:group id="Group 53" o:spid="_x0000_s1028" style="position:absolute;left:1047;width:48063;height:85312" coordorigin="3634,1655" coordsize="7569,134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ScEoc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2P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0nBKHCAAAA2wAAAA8A&#10;AAAAAAAAAAAAAAAAqgIAAGRycy9kb3ducmV2LnhtbFBLBQYAAAAABAAEAPoAAACZAwAAAAA=&#10;">
                  <v:shape id="Text Box 15" o:spid="_x0000_s1029" type="#_x0000_t202" style="position:absolute;left:5443;top:14456;width:4233;height:4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m/Bl8UA&#10;AADbAAAADwAAAGRycy9kb3ducmV2LnhtbESPQWvCQBSE7wX/w/IKvdVNPUgTXYMUC0JBGuPB42v2&#10;mSzJvk2zq4n/vlso9DjMzDfMOp9sJ240eONYwcs8AUFcOW24VnAq359fQfiArLFzTAru5CHfzB7W&#10;mGk3ckG3Y6hFhLDPUEETQp9J6auGLPq564mjd3GDxRDlUEs94BjhtpOLJFlKi4bjQoM9vTVUtcer&#10;VbA9c7Ez34evz+JSmLJME/5Ytko9PU7bFYhAU/gP/7X3WsEihd8v8QfIzQ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Kb8GXxQAAANsAAAAPAAAAAAAAAAAAAAAAAJgCAABkcnMv&#10;ZG93bnJldi54bWxQSwUGAAAAAAQABAD1AAAAigMAAAAA&#10;" filled="f" stroked="f">
                    <v:textbox inset="0,0,0,0">
                      <w:txbxContent>
                        <w:p w:rsidR="001C3C67" w:rsidRPr="00F53B91" w:rsidRDefault="001C3C67" w:rsidP="00132A8C">
                          <w:pPr>
                            <w:jc w:val="center"/>
                          </w:pPr>
                          <w:r w:rsidRPr="00F53B91">
                            <w:t>Maputo, [08 de Novembro de 2017]</w:t>
                          </w:r>
                        </w:p>
                        <w:p w:rsidR="001C3C67" w:rsidRPr="00F53B91" w:rsidRDefault="001C3C67" w:rsidP="00132A8C">
                          <w:pPr>
                            <w:jc w:val="center"/>
                          </w:pPr>
                        </w:p>
                        <w:p w:rsidR="001C3C67" w:rsidRPr="00F53B91" w:rsidRDefault="001C3C67" w:rsidP="00132A8C"/>
                      </w:txbxContent>
                    </v:textbox>
                  </v:shape>
                  <v:group id="Group 20" o:spid="_x0000_s1030" style="position:absolute;left:3634;top:1655;width:7569;height:13435" coordorigin="3663,1655" coordsize="7569,134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oiees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WB+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KaInnrCAAAA2wAAAA8A&#10;AAAAAAAAAAAAAAAAqgIAAGRycy9kb3ducmV2LnhtbFBLBQYAAAAABAAEAPoAAACZAwAAAAA=&#10;">
                    <v:shape id="_x0000_s1031" type="#_x0000_t202" style="position:absolute;left:3896;top:8667;width:7336;height:11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cBbTMUA&#10;AADbAAAADwAAAGRycy9kb3ducmV2LnhtbESPQWvCQBSE74X+h+UVvDUbFaRN3YgUhYIgjemhx9fs&#10;M1mSfRuzW43/3i0UPA4z8w2zXI22E2cavHGsYJqkIIgrpw3XCr7K7fMLCB+QNXaOScGVPKzyx4cl&#10;ZtpduKDzIdQiQthnqKAJoc+k9FVDFn3ieuLoHd1gMUQ51FIPeIlw28lZmi6kRcNxocGe3huq2sOv&#10;VbD+5mJjTvufz+JYmLJ8TXm3aJWaPI3rNxCBxnAP/7c/tIL5FP6+xB8g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xwFtMxQAAANsAAAAPAAAAAAAAAAAAAAAAAJgCAABkcnMv&#10;ZG93bnJldi54bWxQSwUGAAAAAAQABAD1AAAAigMAAAAA&#10;" filled="f" stroked="f">
                      <v:textbox inset="0,0,0,0">
                        <w:txbxContent/>
                      </v:textbox>
                    </v:shape>
                    <v:group id="Group 19" o:spid="_x0000_s1032" style="position:absolute;left:3663;top:1655;width:7304;height:13435" coordorigin="3663,1655" coordsize="7304,134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Ralls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XwG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ORallsQAAADbAAAA&#10;DwAAAAAAAAAAAAAAAACqAgAAZHJzL2Rvd25yZXYueG1sUEsFBgAAAAAEAAQA+gAAAJsDAAAAAA==&#10;">
                      <v:shape id="Text Box 3" o:spid="_x0000_s1033" type="#_x0000_t202" style="position:absolute;left:3896;top:5835;width:6956;height:99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l5goMUA&#10;AADbAAAADwAAAGRycy9kb3ducmV2LnhtbESPQWvCQBSE7wX/w/KE3pqNFaRGNyKlhUJBGuPB4zP7&#10;TJZk36bZrab/3i0UPA4z8w2z3oy2ExcavHGsYJakIIgrpw3XCg7l+9MLCB+QNXaOScEvedjkk4c1&#10;ZtpduaDLPtQiQthnqKAJoc+k9FVDFn3ieuLond1gMUQ51FIPeI1w28nnNF1Ii4bjQoM9vTZUtfsf&#10;q2B75OLNfO9OX8W5MGW5TPlz0Sr1OB23KxCBxnAP/7c/tIL5HP6+xB8g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uXmCgxQAAANsAAAAPAAAAAAAAAAAAAAAAAJgCAABkcnMv&#10;ZG93bnJldi54bWxQSwUGAAAAAAQABAD1AAAAigMAAAAA&#10;" filled="f" stroked="f">
                        <v:textbox inset="0,0,0,0">
                          <w:txbxContent>
                            <w:p w:rsidR="001C3C67" w:rsidRPr="008564EE" w:rsidRDefault="005843CE" w:rsidP="00F01A08">
                              <w:pPr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000000"/>
                                  <w:sz w:val="28"/>
                                  <w:szCs w:val="28"/>
                                </w:rPr>
                                <w:t xml:space="preserve">Protocolo de </w:t>
                              </w:r>
                              <w:r w:rsidR="001C3C67" w:rsidRPr="008564EE">
                                <w:rPr>
                                  <w:color w:val="000000"/>
                                  <w:sz w:val="28"/>
                                  <w:szCs w:val="28"/>
                                </w:rPr>
                                <w:t xml:space="preserve">Trabalho de Licenciatura </w:t>
                              </w:r>
                              <w:proofErr w:type="gramStart"/>
                              <w:r w:rsidR="001C3C67" w:rsidRPr="008564EE">
                                <w:rPr>
                                  <w:color w:val="000000"/>
                                  <w:sz w:val="28"/>
                                  <w:szCs w:val="28"/>
                                </w:rPr>
                                <w:t>em</w:t>
                              </w:r>
                              <w:proofErr w:type="gramEnd"/>
                              <w:r w:rsidR="001C3C67" w:rsidRPr="008564EE">
                                <w:rPr>
                                  <w:color w:val="000000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="001C3C67" w:rsidRPr="008564EE">
                                <w:rPr>
                                  <w:color w:val="000000"/>
                                  <w:sz w:val="28"/>
                                  <w:szCs w:val="28"/>
                                </w:rPr>
                                <w:br/>
                                <w:t>[nome do curso]</w:t>
                              </w:r>
                            </w:p>
                            <w:p w:rsidR="001C3C67" w:rsidRPr="008564EE" w:rsidRDefault="001C3C67" w:rsidP="00F01A08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</w:p>
                            <w:p w:rsidR="001C3C67" w:rsidRPr="008564EE" w:rsidRDefault="001C3C67" w:rsidP="00F01A08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</w:p>
                            <w:p w:rsidR="001C3C67" w:rsidRPr="008564EE" w:rsidRDefault="001C3C67" w:rsidP="00F01A08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  <w:r w:rsidRPr="008564EE">
                                <w:rPr>
                                  <w:sz w:val="28"/>
                                  <w:szCs w:val="28"/>
                                </w:rPr>
                                <w:t>Dissertação para obtenção do Grau de Mestre em</w:t>
                              </w:r>
                              <w:r w:rsidRPr="008564EE">
                                <w:rPr>
                                  <w:sz w:val="28"/>
                                  <w:szCs w:val="28"/>
                                </w:rPr>
                                <w:br/>
                              </w:r>
                              <w:proofErr w:type="gramStart"/>
                              <w:r w:rsidRPr="008564EE">
                                <w:rPr>
                                  <w:sz w:val="28"/>
                                  <w:szCs w:val="28"/>
                                </w:rPr>
                                <w:t>[Engenharia</w:t>
                              </w:r>
                              <w:proofErr w:type="gramEnd"/>
                              <w:r w:rsidRPr="008564EE">
                                <w:rPr>
                                  <w:sz w:val="28"/>
                                  <w:szCs w:val="28"/>
                                </w:rPr>
                                <w:t xml:space="preserve"> Informática]</w:t>
                              </w:r>
                            </w:p>
                            <w:p w:rsidR="001C3C67" w:rsidRPr="008564EE" w:rsidRDefault="001C3C67" w:rsidP="00F01A08">
                              <w:pPr>
                                <w:rPr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v:textbox>
                      </v:shape>
                      <v:group id="Group 18" o:spid="_x0000_s1034" style="position:absolute;left:3663;top:1655;width:7304;height:13435" coordorigin="3647,1655" coordsize="7320,1300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bOYec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Yw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2bOYecQAAADbAAAA&#10;DwAAAAAAAAAAAAAAAACqAgAAZHJzL2Rvd25yZXYueG1sUEsFBgAAAAAEAAQA+gAAAJsDAAAAAA==&#10;">
                        <v:shapetype id="_x0000_t32" coordsize="21600,21600" o:spt="32" o:oned="t" path="m,l21600,21600e" filled="f">
                          <v:path arrowok="t" fillok="f" o:connecttype="none"/>
                          <o:lock v:ext="edit" shapetype="t"/>
                        </v:shapetype>
                        <v:shape id="AutoShape 15" o:spid="_x0000_s1035" type="#_x0000_t32" style="position:absolute;left:3663;top:1655;width:0;height:13003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TvPAsUAAADbAAAADwAAAGRycy9kb3ducmV2LnhtbESPT2sCMRTE74LfITyht5rVVtF1o1hp&#10;aUEs1Pbg8bF5+wc3L2ET1+23b4SCx2FmfsNkm940oqPW15YVTMYJCOLc6ppLBT/fb48LED4ga2ws&#10;k4Jf8rBZDwcZptpe+Yu6YyhFhLBPUUEVgkul9HlFBv3YOuLoFbY1GKJsS6lbvEa4aeQ0SebSYM1x&#10;oUJHu4ry8/FiFCxf+snn+bJ4ft2fil13CC5ZvjulHkb9dgUiUB/u4f/2h1bwNIPbl/gD5PoP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iTvPAsUAAADbAAAADwAAAAAAAAAA&#10;AAAAAAChAgAAZHJzL2Rvd25yZXYueG1sUEsFBgAAAAAEAAQA+QAAAJMDAAAAAA==&#10;" strokecolor="#375623 [1609]" strokeweight="2pt"/>
                        <v:shape id="AutoShape 16" o:spid="_x0000_s1036" type="#_x0000_t32" style="position:absolute;left:3647;top:4267;width:732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elRdcUAAADbAAAADwAAAGRycy9kb3ducmV2LnhtbESPQWvCQBSE7wX/w/IEb7qxisTUVVQq&#10;FoqCtoceH9lnEsy+XbJrjP++WxB6HGbmG2ax6kwtWmp8ZVnBeJSAIM6trrhQ8P21G6YgfEDWWFsm&#10;BQ/ysFr2XhaYaXvnE7XnUIgIYZ+hgjIEl0np85IM+pF1xNG72MZgiLIppG7wHuGmlq9JMpMGK44L&#10;JTralpRfzzejYL7pxsfrLZ2+f/5ctu0huGS+d0oN+t36DUSgLvyHn+0PrWAyg78v8QfI5S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eelRdcUAAADbAAAADwAAAAAAAAAA&#10;AAAAAAChAgAAZHJzL2Rvd25yZXYueG1sUEsFBgAAAAAEAAQA+QAAAJMDAAAAAA==&#10;" strokecolor="#375623 [1609]" strokeweight="2pt"/>
                      </v:group>
                    </v:group>
                  </v:group>
                </v:group>
              </v:group>
            </w:pict>
          </mc:Fallback>
        </mc:AlternateContent>
      </w:r>
      <w:r w:rsidR="00F01A08" w:rsidRPr="004E0528">
        <w:rPr>
          <w:rFonts w:ascii="Garamond" w:hAnsi="Garamond"/>
          <w:noProof/>
          <w:sz w:val="20"/>
          <w:lang w:val="pt-PT" w:eastAsia="pt-PT"/>
        </w:rPr>
        <w:drawing>
          <wp:anchor distT="0" distB="0" distL="114300" distR="114300" simplePos="0" relativeHeight="251659264" behindDoc="1" locked="0" layoutInCell="1" allowOverlap="1" wp14:anchorId="4A0C6FB2" wp14:editId="5A25D801">
            <wp:simplePos x="0" y="0"/>
            <wp:positionH relativeFrom="column">
              <wp:posOffset>-92710</wp:posOffset>
            </wp:positionH>
            <wp:positionV relativeFrom="paragraph">
              <wp:posOffset>95250</wp:posOffset>
            </wp:positionV>
            <wp:extent cx="1167765" cy="1637665"/>
            <wp:effectExtent l="0" t="0" r="0" b="0"/>
            <wp:wrapTight wrapText="bothSides">
              <wp:wrapPolygon edited="0">
                <wp:start x="0" y="0"/>
                <wp:lineTo x="0" y="21357"/>
                <wp:lineTo x="21142" y="21357"/>
                <wp:lineTo x="21142" y="0"/>
                <wp:lineTo x="0" y="0"/>
              </wp:wrapPolygon>
            </wp:wrapTight>
            <wp:docPr id="4" name="Picture 4" descr="small-logotip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mall-logotipo"/>
                    <pic:cNvPicPr>
                      <a:picLocks noChangeAspect="1" noChangeArrowheads="1"/>
                    </pic:cNvPicPr>
                  </pic:nvPicPr>
                  <pic:blipFill>
                    <a:blip r:embed="rId8" r:link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7765" cy="163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F01A08" w:rsidRPr="004E0528" w:rsidRDefault="00F01A08" w:rsidP="00F01A08">
      <w:pPr>
        <w:jc w:val="center"/>
        <w:rPr>
          <w:b/>
          <w:sz w:val="32"/>
        </w:rPr>
      </w:pPr>
    </w:p>
    <w:p w:rsidR="00F01A08" w:rsidRPr="004E0528" w:rsidRDefault="00F01A08" w:rsidP="00F01A08">
      <w:pPr>
        <w:jc w:val="center"/>
        <w:rPr>
          <w:b/>
          <w:sz w:val="32"/>
        </w:rPr>
      </w:pPr>
    </w:p>
    <w:p w:rsidR="00F01A08" w:rsidRPr="004E0528" w:rsidRDefault="00F01A08" w:rsidP="00F01A08">
      <w:pPr>
        <w:rPr>
          <w:sz w:val="28"/>
        </w:rPr>
      </w:pPr>
    </w:p>
    <w:p w:rsidR="00F01A08" w:rsidRPr="004E0528" w:rsidRDefault="00F01A08" w:rsidP="00F01A08">
      <w:pPr>
        <w:rPr>
          <w:sz w:val="28"/>
        </w:rPr>
      </w:pPr>
    </w:p>
    <w:p w:rsidR="00F01A08" w:rsidRPr="004E0528" w:rsidRDefault="00F01A08" w:rsidP="00F01A08">
      <w:pPr>
        <w:rPr>
          <w:sz w:val="28"/>
        </w:rPr>
      </w:pPr>
    </w:p>
    <w:p w:rsidR="00F01A08" w:rsidRPr="004E0528" w:rsidRDefault="00F01A08" w:rsidP="00F01A08">
      <w:pPr>
        <w:jc w:val="center"/>
      </w:pPr>
    </w:p>
    <w:p w:rsidR="00F01A08" w:rsidRPr="004E0528" w:rsidRDefault="00F01A08" w:rsidP="00F01A08">
      <w:pPr>
        <w:jc w:val="center"/>
      </w:pPr>
    </w:p>
    <w:p w:rsidR="00F01A08" w:rsidRPr="004E0528" w:rsidRDefault="00F01A08" w:rsidP="00F01A08"/>
    <w:p w:rsidR="00F01A08" w:rsidRPr="004E0528" w:rsidRDefault="00F01A08" w:rsidP="00F01A08"/>
    <w:p w:rsidR="00F01A08" w:rsidRPr="004E0528" w:rsidRDefault="00F01A08" w:rsidP="00F01A08"/>
    <w:p w:rsidR="00F01A08" w:rsidRPr="004E0528" w:rsidRDefault="00592816" w:rsidP="00F01A08">
      <w:r>
        <w:rPr>
          <w:noProof/>
          <w:lang w:eastAsia="pt-PT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89D7070" wp14:editId="7AEF73B7">
                <wp:simplePos x="0" y="0"/>
                <wp:positionH relativeFrom="column">
                  <wp:posOffset>1371600</wp:posOffset>
                </wp:positionH>
                <wp:positionV relativeFrom="paragraph">
                  <wp:posOffset>247097</wp:posOffset>
                </wp:positionV>
                <wp:extent cx="4658360" cy="746760"/>
                <wp:effectExtent l="0" t="0" r="0" b="0"/>
                <wp:wrapNone/>
                <wp:docPr id="3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8360" cy="746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2816" w:rsidRPr="00605192" w:rsidRDefault="00592816" w:rsidP="00592816">
                            <w:pPr>
                              <w:jc w:val="center"/>
                              <w:rPr>
                                <w:b/>
                                <w:sz w:val="36"/>
                                <w:szCs w:val="32"/>
                              </w:rPr>
                            </w:pPr>
                            <w:r w:rsidRPr="00605192">
                              <w:rPr>
                                <w:b/>
                                <w:color w:val="000000"/>
                                <w:sz w:val="36"/>
                                <w:szCs w:val="32"/>
                              </w:rPr>
                              <w:t>[Título do trabalho com iniciais maiúsculas]</w:t>
                            </w:r>
                          </w:p>
                          <w:p w:rsidR="00592816" w:rsidRPr="008564EE" w:rsidRDefault="00592816" w:rsidP="00592816">
                            <w:pPr>
                              <w:jc w:val="center"/>
                              <w:rPr>
                                <w:b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89D707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37" type="#_x0000_t202" style="position:absolute;margin-left:108pt;margin-top:19.45pt;width:366.8pt;height:58.8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" filled="f" stroked="f">
                <v:textbox inset="0,0,0,0">
                  <w:txbxContent>
                    <w:p w:rsidR="00592816" w:rsidRPr="00605192" w:rsidRDefault="00592816" w:rsidP="00592816">
                      <w:pPr>
                        <w:jc w:val="center"/>
                        <w:rPr>
                          <w:b/>
                          <w:sz w:val="36"/>
                          <w:szCs w:val="32"/>
                        </w:rPr>
                      </w:pPr>
                      <w:r w:rsidRPr="00605192">
                        <w:rPr>
                          <w:b/>
                          <w:color w:val="000000"/>
                          <w:sz w:val="36"/>
                          <w:szCs w:val="32"/>
                        </w:rPr>
                        <w:t>[Título do trabalho com iniciais maiúsculas]</w:t>
                      </w:r>
                    </w:p>
                    <w:p w:rsidR="00592816" w:rsidRPr="008564EE" w:rsidRDefault="00592816" w:rsidP="00592816">
                      <w:pPr>
                        <w:jc w:val="center"/>
                        <w:rPr>
                          <w:b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F9589C" w:rsidRPr="004E0528" w:rsidRDefault="00F9589C"/>
    <w:p w:rsidR="00132A8C" w:rsidRPr="004E0528" w:rsidRDefault="00132A8C"/>
    <w:p w:rsidR="00132A8C" w:rsidRPr="004E0528" w:rsidRDefault="00132A8C"/>
    <w:p w:rsidR="00132A8C" w:rsidRPr="004E0528" w:rsidRDefault="00132A8C"/>
    <w:p w:rsidR="00132A8C" w:rsidRPr="004E0528" w:rsidRDefault="00132A8C"/>
    <w:p w:rsidR="00132A8C" w:rsidRPr="004E0528" w:rsidRDefault="00132A8C"/>
    <w:p w:rsidR="00275071" w:rsidRPr="004E0528" w:rsidRDefault="00382B18">
      <w:r>
        <w:rPr>
          <w:noProof/>
          <w:lang w:eastAsia="pt-PT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1442085</wp:posOffset>
                </wp:positionH>
                <wp:positionV relativeFrom="paragraph">
                  <wp:posOffset>555625</wp:posOffset>
                </wp:positionV>
                <wp:extent cx="4593590" cy="280035"/>
                <wp:effectExtent l="0" t="0" r="16510" b="5715"/>
                <wp:wrapNone/>
                <wp:docPr id="26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3590" cy="280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C3C67" w:rsidRPr="008564EE" w:rsidRDefault="001C3C67" w:rsidP="00132A8C">
                            <w:pPr>
                              <w:rPr>
                                <w:b/>
                              </w:rPr>
                            </w:pPr>
                            <w:r w:rsidRPr="008564EE">
                              <w:rPr>
                                <w:b/>
                                <w:color w:val="000000"/>
                              </w:rPr>
                              <w:t>Autor: [Nome completo do autor]</w:t>
                            </w:r>
                          </w:p>
                          <w:p w:rsidR="001C3C67" w:rsidRPr="008564EE" w:rsidRDefault="001C3C67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1C3C67" w:rsidRPr="008564EE" w:rsidRDefault="001C3C67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1C3C67" w:rsidRPr="008564EE" w:rsidRDefault="001C3C67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564EE">
                              <w:rPr>
                                <w:sz w:val="28"/>
                                <w:szCs w:val="28"/>
                              </w:rPr>
                              <w:t>[Nome completo do autor]</w:t>
                            </w:r>
                          </w:p>
                          <w:p w:rsidR="001C3C67" w:rsidRPr="008564EE" w:rsidRDefault="001C3C67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1C3C67" w:rsidRPr="008564EE" w:rsidRDefault="001C3C67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1C3C67" w:rsidRPr="008564EE" w:rsidRDefault="001C3C67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564EE">
                              <w:rPr>
                                <w:sz w:val="28"/>
                                <w:szCs w:val="28"/>
                              </w:rPr>
                              <w:t>[Nome completo do autor]</w:t>
                            </w:r>
                          </w:p>
                          <w:p w:rsidR="001C3C67" w:rsidRPr="008564EE" w:rsidRDefault="001C3C67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1C3C67" w:rsidRPr="008564EE" w:rsidRDefault="001C3C67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1C3C67" w:rsidRPr="008564EE" w:rsidRDefault="001C3C67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564EE">
                              <w:rPr>
                                <w:sz w:val="28"/>
                                <w:szCs w:val="28"/>
                              </w:rPr>
                              <w:t>[Nome completo do autor]</w:t>
                            </w:r>
                          </w:p>
                          <w:p w:rsidR="001C3C67" w:rsidRPr="008564EE" w:rsidRDefault="001C3C67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1C3C67" w:rsidRPr="008564EE" w:rsidRDefault="001C3C67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1C3C67" w:rsidRPr="008564EE" w:rsidRDefault="001C3C67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1C3C67" w:rsidRPr="008564EE" w:rsidRDefault="001C3C67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564EE">
                              <w:rPr>
                                <w:sz w:val="28"/>
                                <w:szCs w:val="28"/>
                              </w:rPr>
                              <w:t>[Nome completo do autor]</w:t>
                            </w:r>
                          </w:p>
                          <w:p w:rsidR="001C3C67" w:rsidRPr="008564EE" w:rsidRDefault="001C3C67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1C3C67" w:rsidRPr="008564EE" w:rsidRDefault="001C3C67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1C3C67" w:rsidRPr="008564EE" w:rsidRDefault="001C3C67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564EE">
                              <w:rPr>
                                <w:sz w:val="28"/>
                                <w:szCs w:val="28"/>
                              </w:rPr>
                              <w:t>[Nome completo do autor]</w:t>
                            </w:r>
                          </w:p>
                          <w:p w:rsidR="001C3C67" w:rsidRPr="008564EE" w:rsidRDefault="001C3C67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1C3C67" w:rsidRPr="008564EE" w:rsidRDefault="001C3C67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1C3C67" w:rsidRPr="008564EE" w:rsidRDefault="001C3C67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564EE">
                              <w:rPr>
                                <w:sz w:val="28"/>
                                <w:szCs w:val="28"/>
                              </w:rPr>
                              <w:t>[Nome completo do autor]</w:t>
                            </w:r>
                          </w:p>
                          <w:p w:rsidR="001C3C67" w:rsidRPr="008564EE" w:rsidRDefault="001C3C67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1C3C67" w:rsidRPr="008564EE" w:rsidRDefault="001C3C67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1C3C67" w:rsidRPr="008564EE" w:rsidRDefault="001C3C67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 w:rsidRPr="008564EE">
                              <w:rPr>
                                <w:sz w:val="28"/>
                                <w:szCs w:val="28"/>
                              </w:rPr>
                              <w:t>[Nome completo do autor]</w:t>
                            </w:r>
                          </w:p>
                          <w:p w:rsidR="001C3C67" w:rsidRPr="008564EE" w:rsidRDefault="001C3C67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  <w:p w:rsidR="001C3C67" w:rsidRPr="008564EE" w:rsidRDefault="001C3C67" w:rsidP="00132A8C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" o:spid="_x0000_s1037" type="#_x0000_t202" style="position:absolute;margin-left:113.55pt;margin-top:43.75pt;width:361.7pt;height:22.0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" filled="f" stroked="f">
                <v:textbox inset="0,0,0,0">
                  <w:txbxContent>
                    <w:p w:rsidR="001C3C67" w:rsidRPr="008564EE" w:rsidRDefault="001C3C67" w:rsidP="00132A8C">
                      <w:pPr>
                        <w:rPr>
                          <w:b/>
                        </w:rPr>
                      </w:pPr>
                      <w:r w:rsidRPr="008564EE">
                        <w:rPr>
                          <w:b/>
                          <w:color w:val="000000"/>
                        </w:rPr>
                        <w:t>Autor: [Nome completo do autor]</w:t>
                      </w:r>
                    </w:p>
                    <w:p w:rsidR="001C3C67" w:rsidRPr="008564EE" w:rsidRDefault="001C3C67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="001C3C67" w:rsidRPr="008564EE" w:rsidRDefault="001C3C67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="001C3C67" w:rsidRPr="008564EE" w:rsidRDefault="001C3C67" w:rsidP="00132A8C">
                      <w:pPr>
                        <w:rPr>
                          <w:sz w:val="28"/>
                          <w:szCs w:val="28"/>
                        </w:rPr>
                      </w:pPr>
                      <w:r w:rsidRPr="008564EE">
                        <w:rPr>
                          <w:sz w:val="28"/>
                          <w:szCs w:val="28"/>
                        </w:rPr>
                        <w:t>[Nome completo do autor]</w:t>
                      </w:r>
                    </w:p>
                    <w:p w:rsidR="001C3C67" w:rsidRPr="008564EE" w:rsidRDefault="001C3C67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="001C3C67" w:rsidRPr="008564EE" w:rsidRDefault="001C3C67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="001C3C67" w:rsidRPr="008564EE" w:rsidRDefault="001C3C67" w:rsidP="00132A8C">
                      <w:pPr>
                        <w:rPr>
                          <w:sz w:val="28"/>
                          <w:szCs w:val="28"/>
                        </w:rPr>
                      </w:pPr>
                      <w:r w:rsidRPr="008564EE">
                        <w:rPr>
                          <w:sz w:val="28"/>
                          <w:szCs w:val="28"/>
                        </w:rPr>
                        <w:t>[Nome completo do autor]</w:t>
                      </w:r>
                    </w:p>
                    <w:p w:rsidR="001C3C67" w:rsidRPr="008564EE" w:rsidRDefault="001C3C67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="001C3C67" w:rsidRPr="008564EE" w:rsidRDefault="001C3C67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="001C3C67" w:rsidRPr="008564EE" w:rsidRDefault="001C3C67" w:rsidP="00132A8C">
                      <w:pPr>
                        <w:rPr>
                          <w:sz w:val="28"/>
                          <w:szCs w:val="28"/>
                        </w:rPr>
                      </w:pPr>
                      <w:r w:rsidRPr="008564EE">
                        <w:rPr>
                          <w:sz w:val="28"/>
                          <w:szCs w:val="28"/>
                        </w:rPr>
                        <w:t>[Nome completo do autor]</w:t>
                      </w:r>
                    </w:p>
                    <w:p w:rsidR="001C3C67" w:rsidRPr="008564EE" w:rsidRDefault="001C3C67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="001C3C67" w:rsidRPr="008564EE" w:rsidRDefault="001C3C67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="001C3C67" w:rsidRPr="008564EE" w:rsidRDefault="001C3C67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="001C3C67" w:rsidRPr="008564EE" w:rsidRDefault="001C3C67" w:rsidP="00132A8C">
                      <w:pPr>
                        <w:rPr>
                          <w:sz w:val="28"/>
                          <w:szCs w:val="28"/>
                        </w:rPr>
                      </w:pPr>
                      <w:r w:rsidRPr="008564EE">
                        <w:rPr>
                          <w:sz w:val="28"/>
                          <w:szCs w:val="28"/>
                        </w:rPr>
                        <w:t>[Nome completo do autor]</w:t>
                      </w:r>
                    </w:p>
                    <w:p w:rsidR="001C3C67" w:rsidRPr="008564EE" w:rsidRDefault="001C3C67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="001C3C67" w:rsidRPr="008564EE" w:rsidRDefault="001C3C67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="001C3C67" w:rsidRPr="008564EE" w:rsidRDefault="001C3C67" w:rsidP="00132A8C">
                      <w:pPr>
                        <w:rPr>
                          <w:sz w:val="28"/>
                          <w:szCs w:val="28"/>
                        </w:rPr>
                      </w:pPr>
                      <w:r w:rsidRPr="008564EE">
                        <w:rPr>
                          <w:sz w:val="28"/>
                          <w:szCs w:val="28"/>
                        </w:rPr>
                        <w:t>[Nome completo do autor]</w:t>
                      </w:r>
                    </w:p>
                    <w:p w:rsidR="001C3C67" w:rsidRPr="008564EE" w:rsidRDefault="001C3C67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="001C3C67" w:rsidRPr="008564EE" w:rsidRDefault="001C3C67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="001C3C67" w:rsidRPr="008564EE" w:rsidRDefault="001C3C67" w:rsidP="00132A8C">
                      <w:pPr>
                        <w:rPr>
                          <w:sz w:val="28"/>
                          <w:szCs w:val="28"/>
                        </w:rPr>
                      </w:pPr>
                      <w:r w:rsidRPr="008564EE">
                        <w:rPr>
                          <w:sz w:val="28"/>
                          <w:szCs w:val="28"/>
                        </w:rPr>
                        <w:t>[Nome completo do autor]</w:t>
                      </w:r>
                    </w:p>
                    <w:p w:rsidR="001C3C67" w:rsidRPr="008564EE" w:rsidRDefault="001C3C67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="001C3C67" w:rsidRPr="008564EE" w:rsidRDefault="001C3C67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="001C3C67" w:rsidRPr="008564EE" w:rsidRDefault="001C3C67" w:rsidP="00132A8C">
                      <w:pPr>
                        <w:rPr>
                          <w:sz w:val="28"/>
                          <w:szCs w:val="28"/>
                        </w:rPr>
                      </w:pPr>
                      <w:r w:rsidRPr="008564EE">
                        <w:rPr>
                          <w:sz w:val="28"/>
                          <w:szCs w:val="28"/>
                        </w:rPr>
                        <w:t>[Nome completo do autor]</w:t>
                      </w:r>
                    </w:p>
                    <w:p w:rsidR="001C3C67" w:rsidRPr="008564EE" w:rsidRDefault="001C3C67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  <w:p w:rsidR="001C3C67" w:rsidRPr="008564EE" w:rsidRDefault="001C3C67" w:rsidP="00132A8C">
                      <w:pPr>
                        <w:rPr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275071" w:rsidRPr="004E0528">
        <w:br w:type="page"/>
      </w:r>
    </w:p>
    <w:p w:rsidR="00F9589C" w:rsidRDefault="00382B18">
      <w:pPr>
        <w:rPr>
          <w:rFonts w:eastAsia="Times New Roman"/>
          <w:sz w:val="20"/>
          <w:lang w:eastAsia="pt-PT"/>
        </w:rPr>
        <w:sectPr w:rsidR="00F9589C" w:rsidSect="00CB184A">
          <w:footerReference w:type="default" r:id="rId11"/>
          <w:footerReference w:type="first" r:id="rId12"/>
          <w:pgSz w:w="11906" w:h="16838" w:code="9"/>
          <w:pgMar w:top="1418" w:right="567" w:bottom="1418" w:left="1701" w:header="709" w:footer="709" w:gutter="0"/>
          <w:pgNumType w:start="1"/>
          <w:cols w:space="708"/>
          <w:docGrid w:linePitch="360"/>
        </w:sectPr>
      </w:pPr>
      <w:r>
        <w:rPr>
          <w:noProof/>
          <w:sz w:val="20"/>
          <w:lang w:eastAsia="pt-PT"/>
        </w:rPr>
        <w:lastRenderedPageBreak/>
        <mc:AlternateContent>
          <mc:Choice Requires="wpg">
            <w:drawing>
              <wp:anchor distT="0" distB="0" distL="114300" distR="114300" simplePos="0" relativeHeight="251704320" behindDoc="0" locked="0" layoutInCell="1" allowOverlap="1">
                <wp:simplePos x="0" y="0"/>
                <wp:positionH relativeFrom="column">
                  <wp:posOffset>1272540</wp:posOffset>
                </wp:positionH>
                <wp:positionV relativeFrom="paragraph">
                  <wp:posOffset>128270</wp:posOffset>
                </wp:positionV>
                <wp:extent cx="4909185" cy="8531225"/>
                <wp:effectExtent l="0" t="0" r="5715" b="22225"/>
                <wp:wrapNone/>
                <wp:docPr id="11" name="Group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09185" cy="8531225"/>
                          <a:chOff x="3712" y="1625"/>
                          <a:chExt cx="7731" cy="13435"/>
                        </a:xfrm>
                      </wpg:grpSpPr>
                      <wps:wsp>
                        <wps:cNvPr id="12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5683" y="14426"/>
                            <a:ext cx="4233" cy="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1C3C67" w:rsidRPr="00F53B91" w:rsidRDefault="001C3C67" w:rsidP="00AF0263">
                              <w:pPr>
                                <w:jc w:val="center"/>
                              </w:pPr>
                              <w:r w:rsidRPr="00F53B91">
                                <w:t>Maputo, [08 de Novembro de 2017]</w:t>
                              </w:r>
                            </w:p>
                            <w:p w:rsidR="001C3C67" w:rsidRPr="00F53B91" w:rsidRDefault="001C3C67" w:rsidP="00AF0263">
                              <w:pPr>
                                <w:jc w:val="center"/>
                              </w:pPr>
                            </w:p>
                            <w:p w:rsidR="001C3C67" w:rsidRPr="00F53B91" w:rsidRDefault="001C3C67" w:rsidP="00AF0263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13" name="Group 51"/>
                        <wpg:cNvGrpSpPr>
                          <a:grpSpLocks/>
                        </wpg:cNvGrpSpPr>
                        <wpg:grpSpPr bwMode="auto">
                          <a:xfrm>
                            <a:off x="3712" y="1625"/>
                            <a:ext cx="7731" cy="13435"/>
                            <a:chOff x="3712" y="1625"/>
                            <a:chExt cx="7731" cy="13435"/>
                          </a:xfrm>
                        </wpg:grpSpPr>
                        <wps:wsp>
                          <wps:cNvPr id="14" name="Text Box 3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712" y="2914"/>
                              <a:ext cx="7030" cy="139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1C3C67" w:rsidRPr="001103AD" w:rsidRDefault="001C3C67" w:rsidP="00AF0263">
                                <w:pPr>
                                  <w:spacing w:after="0"/>
                                  <w:jc w:val="center"/>
                                  <w:rPr>
                                    <w:b/>
                                    <w:sz w:val="30"/>
                                    <w:szCs w:val="30"/>
                                  </w:rPr>
                                </w:pPr>
                                <w:r w:rsidRPr="001103AD">
                                  <w:rPr>
                                    <w:b/>
                                    <w:sz w:val="30"/>
                                    <w:szCs w:val="30"/>
                                  </w:rPr>
                                  <w:t>FACULDADE DE CIÊNCIAS</w:t>
                                </w:r>
                              </w:p>
                              <w:p w:rsidR="001C3C67" w:rsidRPr="001103AD" w:rsidRDefault="001C3C67" w:rsidP="00AF0263">
                                <w:pPr>
                                  <w:spacing w:after="0"/>
                                  <w:jc w:val="center"/>
                                  <w:rPr>
                                    <w:sz w:val="30"/>
                                    <w:szCs w:val="30"/>
                                  </w:rPr>
                                </w:pPr>
                                <w:r w:rsidRPr="001103AD">
                                  <w:rPr>
                                    <w:b/>
                                    <w:sz w:val="30"/>
                                    <w:szCs w:val="30"/>
                                  </w:rPr>
                                  <w:t>Departamento de Matemática e Informática</w:t>
                                </w:r>
                              </w:p>
                              <w:p w:rsidR="001C3C67" w:rsidRPr="001103AD" w:rsidRDefault="001C3C67" w:rsidP="00AF0263">
                                <w:pPr>
                                  <w:spacing w:after="0"/>
                                  <w:rPr>
                                    <w:sz w:val="30"/>
                                    <w:szCs w:val="30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15" name="Group 50"/>
                          <wpg:cNvGrpSpPr>
                            <a:grpSpLocks/>
                          </wpg:cNvGrpSpPr>
                          <wpg:grpSpPr bwMode="auto">
                            <a:xfrm>
                              <a:off x="3874" y="1625"/>
                              <a:ext cx="7569" cy="13435"/>
                              <a:chOff x="3874" y="1625"/>
                              <a:chExt cx="7569" cy="13435"/>
                            </a:xfrm>
                          </wpg:grpSpPr>
                          <wpg:grpSp>
                            <wpg:cNvPr id="16" name="Group 40"/>
                            <wpg:cNvGrpSpPr>
                              <a:grpSpLocks/>
                            </wpg:cNvGrpSpPr>
                            <wpg:grpSpPr bwMode="auto">
                              <a:xfrm>
                                <a:off x="3874" y="1625"/>
                                <a:ext cx="7569" cy="13435"/>
                                <a:chOff x="3663" y="1655"/>
                                <a:chExt cx="7569" cy="13435"/>
                              </a:xfrm>
                            </wpg:grpSpPr>
                            <wps:wsp>
                              <wps:cNvPr id="17" name="Text Box 1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3896" y="8277"/>
                                  <a:ext cx="7336" cy="117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 id="3">
                                <w:txbxContent>
                                  <w:p w:rsidR="001C3C67" w:rsidRPr="00605192" w:rsidRDefault="001C3C67" w:rsidP="00F01A08">
                                    <w:pPr>
                                      <w:jc w:val="center"/>
                                      <w:rPr>
                                        <w:b/>
                                        <w:sz w:val="36"/>
                                        <w:szCs w:val="32"/>
                                      </w:rPr>
                                    </w:pPr>
                                    <w:r w:rsidRPr="00605192">
                                      <w:rPr>
                                        <w:b/>
                                        <w:color w:val="000000"/>
                                        <w:sz w:val="36"/>
                                        <w:szCs w:val="32"/>
                                      </w:rPr>
                                      <w:t>[Título do trabalho com iniciais maiúsculas]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g:grpSp>
                              <wpg:cNvPr id="18" name="Group 42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3663" y="1655"/>
                                  <a:ext cx="7304" cy="13435"/>
                                  <a:chOff x="3663" y="1655"/>
                                  <a:chExt cx="7304" cy="13435"/>
                                </a:xfrm>
                              </wpg:grpSpPr>
                              <wps:wsp>
                                <wps:cNvPr id="19" name="Text Box 43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3896" y="5835"/>
                                    <a:ext cx="6956" cy="996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9525">
                                        <a:solidFill>
                                          <a:srgbClr val="000000"/>
                                        </a:solidFill>
                                        <a:miter lim="800000"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txbx>
                                  <w:txbxContent>
                                    <w:p w:rsidR="001C3C67" w:rsidRPr="008564EE" w:rsidRDefault="005843CE" w:rsidP="00AF0263">
                                      <w:pPr>
                                        <w:jc w:val="cen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000000"/>
                                          <w:sz w:val="28"/>
                                          <w:szCs w:val="28"/>
                                        </w:rPr>
                                        <w:t xml:space="preserve">Protocolo de </w:t>
                                      </w:r>
                                      <w:r w:rsidR="001C3C67" w:rsidRPr="008564EE">
                                        <w:rPr>
                                          <w:color w:val="000000"/>
                                          <w:sz w:val="28"/>
                                          <w:szCs w:val="28"/>
                                        </w:rPr>
                                        <w:t xml:space="preserve">Trabalho de Licenciatura </w:t>
                                      </w:r>
                                      <w:proofErr w:type="gramStart"/>
                                      <w:r w:rsidR="001C3C67" w:rsidRPr="008564EE">
                                        <w:rPr>
                                          <w:color w:val="000000"/>
                                          <w:sz w:val="28"/>
                                          <w:szCs w:val="28"/>
                                        </w:rPr>
                                        <w:t>em</w:t>
                                      </w:r>
                                      <w:proofErr w:type="gramEnd"/>
                                      <w:r w:rsidR="001C3C67" w:rsidRPr="008564EE">
                                        <w:rPr>
                                          <w:color w:val="000000"/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 w:rsidR="001C3C67" w:rsidRPr="008564EE">
                                        <w:rPr>
                                          <w:color w:val="000000"/>
                                          <w:sz w:val="28"/>
                                          <w:szCs w:val="28"/>
                                        </w:rPr>
                                        <w:br/>
                                        <w:t>[nome do curso]</w:t>
                                      </w:r>
                                    </w:p>
                                    <w:p w:rsidR="001C3C67" w:rsidRPr="008564EE" w:rsidRDefault="001C3C67" w:rsidP="00AF0263">
                                      <w:pPr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</w:p>
                                    <w:p w:rsidR="001C3C67" w:rsidRPr="008564EE" w:rsidRDefault="001C3C67" w:rsidP="00AF0263">
                                      <w:pPr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</w:p>
                                    <w:p w:rsidR="001C3C67" w:rsidRPr="008564EE" w:rsidRDefault="001C3C67" w:rsidP="00AF0263">
                                      <w:pPr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8564EE">
                                        <w:rPr>
                                          <w:sz w:val="28"/>
                                          <w:szCs w:val="28"/>
                                        </w:rPr>
                                        <w:t>Dissertação para obtenção do Grau de Mestre em</w:t>
                                      </w:r>
                                      <w:r w:rsidRPr="008564EE">
                                        <w:rPr>
                                          <w:sz w:val="28"/>
                                          <w:szCs w:val="28"/>
                                        </w:rPr>
                                        <w:br/>
                                      </w:r>
                                      <w:proofErr w:type="gramStart"/>
                                      <w:r w:rsidRPr="008564EE">
                                        <w:rPr>
                                          <w:sz w:val="28"/>
                                          <w:szCs w:val="28"/>
                                        </w:rPr>
                                        <w:t>[Engenharia</w:t>
                                      </w:r>
                                      <w:proofErr w:type="gramEnd"/>
                                      <w:r w:rsidRPr="008564EE">
                                        <w:rPr>
                                          <w:sz w:val="28"/>
                                          <w:szCs w:val="28"/>
                                        </w:rPr>
                                        <w:t xml:space="preserve"> Informática]</w:t>
                                      </w:r>
                                    </w:p>
                                    <w:p w:rsidR="001C3C67" w:rsidRPr="008564EE" w:rsidRDefault="001C3C67" w:rsidP="00AF0263">
                                      <w:pPr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rot="0" vert="horz" wrap="square" lIns="0" tIns="0" rIns="0" bIns="0" anchor="t" anchorCtr="0" upright="1">
                                  <a:noAutofit/>
                                </wps:bodyPr>
                              </wps:wsp>
                              <wpg:grpSp>
                                <wpg:cNvPr id="20" name="Group 44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3663" y="1655"/>
                                    <a:ext cx="7304" cy="13435"/>
                                    <a:chOff x="3647" y="1655"/>
                                    <a:chExt cx="7320" cy="13003"/>
                                  </a:xfrm>
                                </wpg:grpSpPr>
                                <wps:wsp>
                                  <wps:cNvPr id="21" name="AutoShape 45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3663" y="1655"/>
                                      <a:ext cx="0" cy="13003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25400">
                                      <a:solidFill>
                                        <a:schemeClr val="accent6">
                                          <a:lumMod val="50000"/>
                                          <a:lumOff val="0"/>
                                        </a:schemeClr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  <wps:wsp>
                                  <wps:cNvPr id="23" name="AutoShape 46"/>
                                  <wps:cNvCnPr>
                                    <a:cxnSpLocks noChangeShapeType="1"/>
                                  </wps:cNvCnPr>
                                  <wps:spPr bwMode="auto">
                                    <a:xfrm>
                                      <a:off x="3647" y="4267"/>
                                      <a:ext cx="7320" cy="0"/>
                                    </a:xfrm>
                                    <a:prstGeom prst="straightConnector1">
                                      <a:avLst/>
                                    </a:prstGeom>
                                    <a:noFill/>
                                    <a:ln w="25400">
                                      <a:solidFill>
                                        <a:schemeClr val="accent6">
                                          <a:lumMod val="50000"/>
                                          <a:lumOff val="0"/>
                                        </a:schemeClr>
                                      </a:solidFill>
                                      <a:round/>
                                      <a:headEnd/>
                                      <a:tailEnd/>
                                    </a:ln>
                                    <a:extLst>
                                      <a:ext uri="{909E8E84-426E-40DD-AFC4-6F175D3DCCD1}">
                                        <a14:hiddenFill xmlns:a14="http://schemas.microsoft.com/office/drawing/2010/main">
                                          <a:noFill/>
                                        </a14:hiddenFill>
                                      </a:ext>
                                    </a:extLst>
                                  </wps:spPr>
                                  <wps:bodyPr/>
                                </wps:wsp>
                              </wpg:grpSp>
                            </wpg:grpSp>
                          </wpg:grpSp>
                          <wps:wsp>
                            <wps:cNvPr id="25" name="Text Box 20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890" y="12030"/>
                                <a:ext cx="7390" cy="188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tbl>
                                  <w:tblPr>
                                    <w:tblW w:w="0" w:type="auto"/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2243"/>
                                    <w:gridCol w:w="5147"/>
                                  </w:tblGrid>
                                  <w:tr w:rsidR="001C3C67" w:rsidRPr="00AF0263" w:rsidTr="00F9589C">
                                    <w:tc>
                                      <w:tcPr>
                                        <w:tcW w:w="2518" w:type="dxa"/>
                                        <w:shd w:val="clear" w:color="auto" w:fill="auto"/>
                                      </w:tcPr>
                                      <w:p w:rsidR="001C3C67" w:rsidRPr="00AF0263" w:rsidRDefault="001C3C67" w:rsidP="00F9589C">
                                        <w:pPr>
                                          <w:jc w:val="right"/>
                                          <w:rPr>
                                            <w:b/>
                                          </w:rPr>
                                        </w:pPr>
                                        <w:r w:rsidRPr="00AF0263">
                                          <w:rPr>
                                            <w:b/>
                                          </w:rPr>
                                          <w:t>Autor: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6804" w:type="dxa"/>
                                        <w:shd w:val="clear" w:color="auto" w:fill="auto"/>
                                      </w:tcPr>
                                      <w:p w:rsidR="001C3C67" w:rsidRPr="00AF0263" w:rsidRDefault="001C3C67" w:rsidP="00F9589C">
                                        <w:r w:rsidRPr="00AF0263">
                                          <w:t>[Nome completo do autor]</w:t>
                                        </w:r>
                                      </w:p>
                                    </w:tc>
                                  </w:tr>
                                  <w:tr w:rsidR="001C3C67" w:rsidRPr="00AF0263" w:rsidTr="00F9589C">
                                    <w:tc>
                                      <w:tcPr>
                                        <w:tcW w:w="2518" w:type="dxa"/>
                                        <w:shd w:val="clear" w:color="auto" w:fill="auto"/>
                                      </w:tcPr>
                                      <w:p w:rsidR="001C3C67" w:rsidRPr="00AF0263" w:rsidRDefault="001C3C67" w:rsidP="00F9589C">
                                        <w:pPr>
                                          <w:jc w:val="right"/>
                                          <w:rPr>
                                            <w:b/>
                                          </w:rPr>
                                        </w:pPr>
                                        <w:r w:rsidRPr="00AF0263">
                                          <w:rPr>
                                            <w:b/>
                                            <w:color w:val="000000"/>
                                          </w:rPr>
                                          <w:t>Supervisor: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6804" w:type="dxa"/>
                                        <w:shd w:val="clear" w:color="auto" w:fill="auto"/>
                                      </w:tcPr>
                                      <w:p w:rsidR="001C3C67" w:rsidRPr="00AF0263" w:rsidRDefault="00592816" w:rsidP="00592816">
                                        <w:r>
                                          <w:t>[T</w:t>
                                        </w:r>
                                        <w:r w:rsidRPr="00AF0263">
                                          <w:t>ítulo académico]</w:t>
                                        </w:r>
                                        <w:r>
                                          <w:t>,</w:t>
                                        </w:r>
                                        <w:r w:rsidRPr="00AF0263">
                                          <w:t xml:space="preserve"> </w:t>
                                        </w:r>
                                        <w:r w:rsidR="001C3C67" w:rsidRPr="00AF0263">
                                          <w:t xml:space="preserve">[Nome </w:t>
                                        </w:r>
                                        <w:r w:rsidRPr="00AF0263">
                                          <w:t>completo],</w:t>
                                        </w:r>
                                        <w:r w:rsidR="001C3C67" w:rsidRPr="00AF0263">
                                          <w:t xml:space="preserve"> [instituição]</w:t>
                                        </w:r>
                                      </w:p>
                                    </w:tc>
                                  </w:tr>
                                  <w:tr w:rsidR="001C3C67" w:rsidRPr="00AF0263" w:rsidTr="00F9589C">
                                    <w:tc>
                                      <w:tcPr>
                                        <w:tcW w:w="2518" w:type="dxa"/>
                                        <w:shd w:val="clear" w:color="auto" w:fill="auto"/>
                                      </w:tcPr>
                                      <w:p w:rsidR="001C3C67" w:rsidRPr="00AF0263" w:rsidRDefault="001C3C67" w:rsidP="00F9589C">
                                        <w:pPr>
                                          <w:jc w:val="right"/>
                                          <w:rPr>
                                            <w:b/>
                                          </w:rPr>
                                        </w:pPr>
                                        <w:proofErr w:type="spellStart"/>
                                        <w:proofErr w:type="gramStart"/>
                                        <w:r w:rsidRPr="00AF0263">
                                          <w:rPr>
                                            <w:b/>
                                            <w:color w:val="000000"/>
                                          </w:rPr>
                                          <w:t>Co-supervior</w:t>
                                        </w:r>
                                        <w:proofErr w:type="spellEnd"/>
                                        <w:r w:rsidRPr="00AF0263">
                                          <w:rPr>
                                            <w:b/>
                                            <w:color w:val="000000"/>
                                          </w:rPr>
                                          <w:t>(</w:t>
                                        </w:r>
                                        <w:proofErr w:type="spellStart"/>
                                        <w:r w:rsidRPr="00AF0263">
                                          <w:rPr>
                                            <w:b/>
                                            <w:color w:val="000000"/>
                                          </w:rPr>
                                          <w:t>es</w:t>
                                        </w:r>
                                        <w:proofErr w:type="spellEnd"/>
                                        <w:proofErr w:type="gramEnd"/>
                                        <w:r w:rsidRPr="00AF0263">
                                          <w:rPr>
                                            <w:b/>
                                            <w:color w:val="000000"/>
                                          </w:rPr>
                                          <w:t>):</w:t>
                                        </w:r>
                                      </w:p>
                                    </w:tc>
                                    <w:tc>
                                      <w:tcPr>
                                        <w:tcW w:w="6804" w:type="dxa"/>
                                        <w:shd w:val="clear" w:color="auto" w:fill="auto"/>
                                      </w:tcPr>
                                      <w:p w:rsidR="001C3C67" w:rsidRPr="00AF0263" w:rsidRDefault="00592816" w:rsidP="00592816">
                                        <w:r w:rsidRPr="00AF0263">
                                          <w:t>[</w:t>
                                        </w:r>
                                        <w:r>
                                          <w:t>T</w:t>
                                        </w:r>
                                        <w:r w:rsidRPr="00AF0263">
                                          <w:t>ítulo académico]</w:t>
                                        </w:r>
                                        <w:r>
                                          <w:t>,</w:t>
                                        </w:r>
                                        <w:r w:rsidRPr="00AF0263">
                                          <w:t xml:space="preserve"> </w:t>
                                        </w:r>
                                        <w:r w:rsidR="001C3C67" w:rsidRPr="00AF0263">
                                          <w:t xml:space="preserve">[Nome </w:t>
                                        </w:r>
                                        <w:r w:rsidRPr="00AF0263">
                                          <w:t>completo], [instituição</w:t>
                                        </w:r>
                                        <w:r w:rsidR="001C3C67" w:rsidRPr="00AF0263">
                                          <w:t>]</w:t>
                                        </w:r>
                                      </w:p>
                                    </w:tc>
                                  </w:tr>
                                </w:tbl>
                                <w:p w:rsidR="001C3C67" w:rsidRPr="00AF0263" w:rsidRDefault="001C3C67" w:rsidP="001103AD">
                                  <w:pPr>
                                    <w:rPr>
                                      <w:b/>
                                    </w:rPr>
                                  </w:pPr>
                                </w:p>
                                <w:p w:rsidR="001C3C67" w:rsidRPr="00AF0263" w:rsidRDefault="001C3C67" w:rsidP="001103AD"/>
                                <w:p w:rsidR="001C3C67" w:rsidRPr="00AF0263" w:rsidRDefault="001C3C67" w:rsidP="001103AD"/>
                                <w:p w:rsidR="001C3C67" w:rsidRPr="00AF0263" w:rsidRDefault="001C3C67" w:rsidP="001103AD">
                                  <w:r w:rsidRPr="00AF0263">
                                    <w:t>[Nome completo do autor]</w:t>
                                  </w:r>
                                </w:p>
                                <w:p w:rsidR="001C3C67" w:rsidRPr="00AF0263" w:rsidRDefault="001C3C67" w:rsidP="001103AD"/>
                                <w:p w:rsidR="001C3C67" w:rsidRPr="00AF0263" w:rsidRDefault="001C3C67" w:rsidP="001103AD"/>
                                <w:p w:rsidR="001C3C67" w:rsidRPr="00AF0263" w:rsidRDefault="001C3C67" w:rsidP="001103AD">
                                  <w:r w:rsidRPr="00AF0263">
                                    <w:t>[Nome completo do autor]</w:t>
                                  </w:r>
                                </w:p>
                                <w:p w:rsidR="001C3C67" w:rsidRPr="00AF0263" w:rsidRDefault="001C3C67" w:rsidP="001103AD"/>
                                <w:p w:rsidR="001C3C67" w:rsidRPr="00AF0263" w:rsidRDefault="001C3C67" w:rsidP="001103AD"/>
                                <w:p w:rsidR="001C3C67" w:rsidRPr="00AF0263" w:rsidRDefault="001C3C67" w:rsidP="001103AD">
                                  <w:r w:rsidRPr="00AF0263">
                                    <w:t>[Nome completo do autor]</w:t>
                                  </w:r>
                                </w:p>
                                <w:p w:rsidR="001C3C67" w:rsidRPr="00AF0263" w:rsidRDefault="001C3C67" w:rsidP="001103AD"/>
                                <w:p w:rsidR="001C3C67" w:rsidRPr="00AF0263" w:rsidRDefault="001C3C67" w:rsidP="001103AD"/>
                                <w:p w:rsidR="001C3C67" w:rsidRPr="00AF0263" w:rsidRDefault="001C3C67" w:rsidP="001103AD"/>
                                <w:p w:rsidR="001C3C67" w:rsidRPr="00AF0263" w:rsidRDefault="001C3C67" w:rsidP="001103AD">
                                  <w:r w:rsidRPr="00AF0263">
                                    <w:t>[Nome completo do autor]</w:t>
                                  </w:r>
                                </w:p>
                                <w:p w:rsidR="001C3C67" w:rsidRPr="00AF0263" w:rsidRDefault="001C3C67" w:rsidP="001103AD"/>
                                <w:p w:rsidR="001C3C67" w:rsidRPr="00AF0263" w:rsidRDefault="001C3C67" w:rsidP="001103AD"/>
                                <w:p w:rsidR="001C3C67" w:rsidRPr="00AF0263" w:rsidRDefault="001C3C67" w:rsidP="001103AD">
                                  <w:r w:rsidRPr="00AF0263">
                                    <w:t>[Nome completo do autor]</w:t>
                                  </w:r>
                                </w:p>
                                <w:p w:rsidR="001C3C67" w:rsidRPr="00AF0263" w:rsidRDefault="001C3C67" w:rsidP="001103AD"/>
                                <w:p w:rsidR="001C3C67" w:rsidRPr="00AF0263" w:rsidRDefault="001C3C67" w:rsidP="001103AD"/>
                                <w:p w:rsidR="001C3C67" w:rsidRPr="00AF0263" w:rsidRDefault="001C3C67" w:rsidP="001103AD">
                                  <w:r w:rsidRPr="00AF0263">
                                    <w:t>[Nome completo do autor]</w:t>
                                  </w:r>
                                </w:p>
                                <w:p w:rsidR="001C3C67" w:rsidRPr="00AF0263" w:rsidRDefault="001C3C67" w:rsidP="001103AD"/>
                                <w:p w:rsidR="001C3C67" w:rsidRPr="00AF0263" w:rsidRDefault="001C3C67" w:rsidP="001103AD"/>
                                <w:p w:rsidR="001C3C67" w:rsidRPr="00AF0263" w:rsidRDefault="001C3C67" w:rsidP="001103AD">
                                  <w:r w:rsidRPr="00AF0263">
                                    <w:t>[Nome completo do autor]</w:t>
                                  </w:r>
                                </w:p>
                                <w:p w:rsidR="001C3C67" w:rsidRPr="00AF0263" w:rsidRDefault="001C3C67" w:rsidP="001103AD"/>
                                <w:p w:rsidR="001C3C67" w:rsidRPr="00AF0263" w:rsidRDefault="001C3C67" w:rsidP="001103AD"/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52" o:spid="_x0000_s1039" style="position:absolute;margin-left:100.2pt;margin-top:10.1pt;width:386.55pt;height:671.75pt;z-index:251704320" coordorigin="3712,1625" coordsize="7731,13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5" o:spid="_x0000_s1040" type="#_x0000_t202" style="position:absolute;left:5683;top:14426;width:4233;height:42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qeZW8EA&#10;AADbAAAADwAAAGRycy9kb3ducmV2LnhtbERPTYvCMBC9C/sfwizsTVM9iHaNIrKCICzWevA424xt&#10;sJl0m6j13xtB8DaP9zmzRWdrcaXWG8cKhoMEBHHhtOFSwSFf9ycgfEDWWDsmBXfysJh/9GaYanfj&#10;jK77UIoYwj5FBVUITSqlLyqy6AeuIY7cybUWQ4RtKXWLtxhuazlKkrG0aDg2VNjQqqLivL9YBcsj&#10;Zz/m//dvl50yk+fThLfjs1Jfn93yG0SgLrzFL/dGx/kjeP4SD5DzB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qnmVvBAAAA2wAAAA8AAAAAAAAAAAAAAAAAmAIAAGRycy9kb3du&#10;cmV2LnhtbFBLBQYAAAAABAAEAPUAAACGAwAAAAA=&#10;" filled="f" stroked="f">
                  <v:textbox inset="0,0,0,0">
                    <w:txbxContent>
                      <w:p w:rsidR="001C3C67" w:rsidRPr="00F53B91" w:rsidRDefault="001C3C67" w:rsidP="00AF0263">
                        <w:pPr>
                          <w:jc w:val="center"/>
                        </w:pPr>
                        <w:r w:rsidRPr="00F53B91">
                          <w:t>Maputo, [08 de Novembro de 2017]</w:t>
                        </w:r>
                      </w:p>
                      <w:p w:rsidR="001C3C67" w:rsidRPr="00F53B91" w:rsidRDefault="001C3C67" w:rsidP="00AF0263">
                        <w:pPr>
                          <w:jc w:val="center"/>
                        </w:pPr>
                      </w:p>
                      <w:p w:rsidR="001C3C67" w:rsidRPr="00F53B91" w:rsidRDefault="001C3C67" w:rsidP="00AF0263"/>
                    </w:txbxContent>
                  </v:textbox>
                </v:shape>
                <v:group id="Group 51" o:spid="_x0000_s1041" style="position:absolute;left:3712;top:1625;width:7731;height:13435" coordorigin="3712,1625" coordsize="7731,134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<v:shape id="Text Box 36" o:spid="_x0000_s1042" type="#_x0000_t202" style="position:absolute;left:3712;top:2914;width:7030;height:139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gKktMEA&#10;AADbAAAADwAAAGRycy9kb3ducmV2LnhtbERPTYvCMBC9L/gfwgje1tRFZK1GEXFhQVis9eBxbMY2&#10;2Exqk9X67zfCgrd5vM+ZLztbixu13jhWMBomIIgLpw2XCg751/snCB+QNdaOScGDPCwXvbc5ptrd&#10;OaPbPpQihrBPUUEVQpNK6YuKLPqha4gjd3atxRBhW0rd4j2G21p+JMlEWjQcGypsaF1Rcdn/WgWr&#10;I2cbc/057bJzZvJ8mvB2clFq0O9WMxCBuvAS/7u/dZw/hucv8QC5+A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oCpLTBAAAA2wAAAA8AAAAAAAAAAAAAAAAAmAIAAGRycy9kb3du&#10;cmV2LnhtbFBLBQYAAAAABAAEAPUAAACGAwAAAAA=&#10;" filled="f" stroked="f">
                    <v:textbox inset="0,0,0,0">
                      <w:txbxContent>
                        <w:p w:rsidR="001C3C67" w:rsidRPr="001103AD" w:rsidRDefault="001C3C67" w:rsidP="00AF0263">
                          <w:pPr>
                            <w:spacing w:after="0"/>
                            <w:jc w:val="center"/>
                            <w:rPr>
                              <w:b/>
                              <w:sz w:val="30"/>
                              <w:szCs w:val="30"/>
                            </w:rPr>
                          </w:pPr>
                          <w:r w:rsidRPr="001103AD">
                            <w:rPr>
                              <w:b/>
                              <w:sz w:val="30"/>
                              <w:szCs w:val="30"/>
                            </w:rPr>
                            <w:t>FACULDADE DE CIÊNCIAS</w:t>
                          </w:r>
                        </w:p>
                        <w:p w:rsidR="001C3C67" w:rsidRPr="001103AD" w:rsidRDefault="001C3C67" w:rsidP="00AF0263">
                          <w:pPr>
                            <w:spacing w:after="0"/>
                            <w:jc w:val="center"/>
                            <w:rPr>
                              <w:sz w:val="30"/>
                              <w:szCs w:val="30"/>
                            </w:rPr>
                          </w:pPr>
                          <w:r w:rsidRPr="001103AD">
                            <w:rPr>
                              <w:b/>
                              <w:sz w:val="30"/>
                              <w:szCs w:val="30"/>
                            </w:rPr>
                            <w:t>Departamento de Matemática e Informática</w:t>
                          </w:r>
                        </w:p>
                        <w:p w:rsidR="001C3C67" w:rsidRPr="001103AD" w:rsidRDefault="001C3C67" w:rsidP="00AF0263">
                          <w:pPr>
                            <w:spacing w:after="0"/>
                            <w:rPr>
                              <w:sz w:val="30"/>
                              <w:szCs w:val="30"/>
                            </w:rPr>
                          </w:pPr>
                        </w:p>
                      </w:txbxContent>
                    </v:textbox>
                  </v:shape>
                  <v:group id="Group 50" o:spid="_x0000_s1043" style="position:absolute;left:3874;top:1625;width:7569;height:13435" coordorigin="3874,1625" coordsize="7569,134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    <v:group id="Group 40" o:spid="_x0000_s1044" style="position:absolute;left:3874;top:1625;width:7569;height:13435" coordorigin="3663,1655" coordsize="7569,134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Zj/9cMAAADb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xO4/RIO&#10;kP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mP/1wwAAANsAAAAP&#10;AAAAAAAAAAAAAAAAAKoCAABkcnMvZG93bnJldi54bWxQSwUGAAAAAAQABAD6AAAAmgMAAAAA&#10;">
                      <v:shape id="_x0000_s1045" type="#_x0000_t202" style="position:absolute;left:3896;top:8277;width:7336;height:117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tA6w8EA&#10;AADbAAAADwAAAGRycy9kb3ducmV2LnhtbERPTYvCMBC9L/gfwgh7W1M9uLvVKCIKwoJY68Hj2Ixt&#10;sJnUJmr99xthYW/zeJ8znXe2FndqvXGsYDhIQBAXThsuFRzy9ccXCB+QNdaOScGTPMxnvbcppto9&#10;OKP7PpQihrBPUUEVQpNK6YuKLPqBa4gjd3atxRBhW0rd4iOG21qOkmQsLRqODRU2tKyouOxvVsHi&#10;yNnKXLenXXbOTJ5/J/wzvij13u8WExCBuvAv/nNvdJz/Ca9f4gFy9g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rQOsPBAAAA2wAAAA8AAAAAAAAAAAAAAAAAmAIAAGRycy9kb3du&#10;cmV2LnhtbFBLBQYAAAAABAAEAPUAAACGAwAAAAA=&#10;" filled="f" stroked="f">
                        <v:textbox style="mso-next-textbox:#_x0000_s1031" inset="0,0,0,0">
                          <w:txbxContent>
                            <w:p w:rsidR="001C3C67" w:rsidRPr="00605192" w:rsidRDefault="001C3C67" w:rsidP="00F01A08">
                              <w:pPr>
                                <w:jc w:val="center"/>
                                <w:rPr>
                                  <w:b/>
                                  <w:sz w:val="36"/>
                                  <w:szCs w:val="32"/>
                                </w:rPr>
                              </w:pPr>
                              <w:r w:rsidRPr="00605192">
                                <w:rPr>
                                  <w:b/>
                                  <w:color w:val="000000"/>
                                  <w:sz w:val="36"/>
                                  <w:szCs w:val="32"/>
                                </w:rPr>
                                <w:t>[Título do trabalho com iniciais maiúsculas]</w:t>
                              </w:r>
                            </w:p>
                          </w:txbxContent>
                        </v:textbox>
                      </v:shape>
                      <v:group id="Group 42" o:spid="_x0000_s1046" style="position:absolute;left:3663;top:1655;width:7304;height:13435" coordorigin="3663,1655" coordsize="7304,1343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0vOHM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AVW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NLzhzFAAAA2wAA&#10;AA8AAAAAAAAAAAAAAAAAqgIAAGRycy9kb3ducmV2LnhtbFBLBQYAAAAABAAEAPoAAACcAwAAAAA=&#10;">
                        <v:shape id="Text Box 43" o:spid="_x0000_s1047" type="#_x0000_t202" style="position:absolute;left:3896;top:5835;width:6956;height:99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AMLKsEA&#10;AADbAAAADwAAAGRycy9kb3ducmV2LnhtbERPTYvCMBC9C/sfwix401QPol2jiKwgCGKtB4+zzdgG&#10;m0m3iVr/vREW9jaP9znzZWdrcafWG8cKRsMEBHHhtOFSwSnfDKYgfEDWWDsmBU/ysFx89OaYavfg&#10;jO7HUIoYwj5FBVUITSqlLyqy6IeuIY7cxbUWQ4RtKXWLjxhuazlOkom0aDg2VNjQuqLierxZBasz&#10;Z9/md/9zyC6ZyfNZwrvJVan+Z7f6AhGoC//iP/dWx/kzeP8SD5CL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QDCyrBAAAA2wAAAA8AAAAAAAAAAAAAAAAAmAIAAGRycy9kb3du&#10;cmV2LnhtbFBLBQYAAAAABAAEAPUAAACGAwAAAAA=&#10;" filled="f" stroked="f">
                          <v:textbox inset="0,0,0,0">
                            <w:txbxContent>
                              <w:p w:rsidR="001C3C67" w:rsidRPr="008564EE" w:rsidRDefault="005843CE" w:rsidP="00AF0263">
                                <w:pPr>
                                  <w:jc w:val="cen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000000"/>
                                    <w:sz w:val="28"/>
                                    <w:szCs w:val="28"/>
                                  </w:rPr>
                                  <w:t xml:space="preserve">Protocolo de </w:t>
                                </w:r>
                                <w:r w:rsidR="001C3C67" w:rsidRPr="008564EE">
                                  <w:rPr>
                                    <w:color w:val="000000"/>
                                    <w:sz w:val="28"/>
                                    <w:szCs w:val="28"/>
                                  </w:rPr>
                                  <w:t xml:space="preserve">Trabalho de Licenciatura </w:t>
                                </w:r>
                                <w:proofErr w:type="gramStart"/>
                                <w:r w:rsidR="001C3C67" w:rsidRPr="008564EE">
                                  <w:rPr>
                                    <w:color w:val="000000"/>
                                    <w:sz w:val="28"/>
                                    <w:szCs w:val="28"/>
                                  </w:rPr>
                                  <w:t>em</w:t>
                                </w:r>
                                <w:proofErr w:type="gramEnd"/>
                                <w:r w:rsidR="001C3C67" w:rsidRPr="008564EE">
                                  <w:rPr>
                                    <w:color w:val="000000"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="001C3C67" w:rsidRPr="008564EE">
                                  <w:rPr>
                                    <w:color w:val="000000"/>
                                    <w:sz w:val="28"/>
                                    <w:szCs w:val="28"/>
                                  </w:rPr>
                                  <w:br/>
                                  <w:t>[nome do curso]</w:t>
                                </w:r>
                              </w:p>
                              <w:p w:rsidR="001C3C67" w:rsidRPr="008564EE" w:rsidRDefault="001C3C67" w:rsidP="00AF0263">
                                <w:pPr>
                                  <w:rPr>
                                    <w:sz w:val="28"/>
                                    <w:szCs w:val="28"/>
                                  </w:rPr>
                                </w:pPr>
                              </w:p>
                              <w:p w:rsidR="001C3C67" w:rsidRPr="008564EE" w:rsidRDefault="001C3C67" w:rsidP="00AF0263">
                                <w:pPr>
                                  <w:rPr>
                                    <w:sz w:val="28"/>
                                    <w:szCs w:val="28"/>
                                  </w:rPr>
                                </w:pPr>
                              </w:p>
                              <w:p w:rsidR="001C3C67" w:rsidRPr="008564EE" w:rsidRDefault="001C3C67" w:rsidP="00AF0263">
                                <w:pPr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8564EE">
                                  <w:rPr>
                                    <w:sz w:val="28"/>
                                    <w:szCs w:val="28"/>
                                  </w:rPr>
                                  <w:t>Dissertação para obtenção do Grau de Mestre em</w:t>
                                </w:r>
                                <w:r w:rsidRPr="008564EE">
                                  <w:rPr>
                                    <w:sz w:val="28"/>
                                    <w:szCs w:val="28"/>
                                  </w:rPr>
                                  <w:br/>
                                </w:r>
                                <w:proofErr w:type="gramStart"/>
                                <w:r w:rsidRPr="008564EE">
                                  <w:rPr>
                                    <w:sz w:val="28"/>
                                    <w:szCs w:val="28"/>
                                  </w:rPr>
                                  <w:t>[Engenharia</w:t>
                                </w:r>
                                <w:proofErr w:type="gramEnd"/>
                                <w:r w:rsidRPr="008564EE">
                                  <w:rPr>
                                    <w:sz w:val="28"/>
                                    <w:szCs w:val="28"/>
                                  </w:rPr>
                                  <w:t xml:space="preserve"> Informática]</w:t>
                                </w:r>
                              </w:p>
                              <w:p w:rsidR="001C3C67" w:rsidRPr="008564EE" w:rsidRDefault="001C3C67" w:rsidP="00AF0263">
                                <w:pPr>
                                  <w:rPr>
                                    <w:sz w:val="28"/>
                                    <w:szCs w:val="28"/>
                                  </w:rPr>
                                </w:pPr>
                              </w:p>
                            </w:txbxContent>
                          </v:textbox>
                        </v:shape>
                        <v:group id="Group 44" o:spid="_x0000_s1048" style="position:absolute;left:3663;top:1655;width:7304;height:13435" coordorigin="3647,1655" coordsize="7320,1300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1EIp8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+v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CNRCKfCAAAA2wAAAA8A&#10;AAAAAAAAAAAAAAAAqgIAAGRycy9kb3ducmV2LnhtbFBLBQYAAAAABAAEAPoAAACZAwAAAAA=&#10;">
                          <v:shapetype id="_x0000_t32" coordsize="21600,21600" o:spt="32" o:oned="t" path="m,l21600,21600e" filled="f">
                            <v:path arrowok="t" fillok="f" o:connecttype="none"/>
                            <o:lock v:ext="edit" shapetype="t"/>
                          </v:shapetype>
                          <v:shape id="AutoShape 45" o:spid="_x0000_s1049" type="#_x0000_t32" style="position:absolute;left:3663;top:1655;width:0;height:13003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9lf3MUAAADbAAAADwAAAGRycy9kb3ducmV2LnhtbESPS2vDMBCE74X8B7GF3BrZIZTYtRKa&#10;0JJCaSCPQ4+LtX4QayUsxXH+fVUo9DjMzDdMsR5NJwbqfWtZQTpLQBCXVrdcKzif3p+WIHxA1thZ&#10;JgV38rBeTR4KzLW98YGGY6hFhLDPUUETgsul9GVDBv3MOuLoVbY3GKLsa6l7vEW46eQ8SZ6lwZbj&#10;QoOOtg2Vl+PVKMg2Y7q/XJeLt8/vajt8BZdkO6fU9HF8fQERaAz/4b/2h1YwT+H3S/wBcvU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c9lf3MUAAADbAAAADwAAAAAAAAAA&#10;AAAAAAChAgAAZHJzL2Rvd25yZXYueG1sUEsFBgAAAAAEAAQA+QAAAJMDAAAAAA==&#10;" strokecolor="#375623 [1609]" strokeweight="2pt"/>
                          <v:shape id="AutoShape 46" o:spid="_x0000_s1050" type="#_x0000_t32" style="position:absolute;left:3647;top:4267;width:732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EdkMMUAAADbAAAADwAAAGRycy9kb3ducmV2LnhtbESPQWvCQBSE7wX/w/IEb3WTVIqmrqJS&#10;USgK2h56fGSfSTD7dsmuMf33XaHQ4zAz3zDzZW8a0VHra8sK0nECgriwuuZSwdfn9nkKwgdkjY1l&#10;UvBDHpaLwdMcc23vfKLuHEoRIexzVFCF4HIpfVGRQT+2jjh6F9saDFG2pdQt3iPcNDJLkldpsOa4&#10;UKGjTUXF9XwzCmbrPj1eb9PJ+8f3ZdMdgktmO6fUaNiv3kAE6sN/+K+91wqyF3h8iT9ALn4B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7EdkMMUAAADbAAAADwAAAAAAAAAA&#10;AAAAAAChAgAAZHJzL2Rvd25yZXYueG1sUEsFBgAAAAAEAAQA+QAAAJMDAAAAAA==&#10;" strokecolor="#375623 [1609]" strokeweight="2pt"/>
                        </v:group>
                      </v:group>
                    </v:group>
                    <v:shape id="Text Box 20" o:spid="_x0000_s1051" type="#_x0000_t202" style="position:absolute;left:3890;top:12030;width:7390;height:18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yLLksMA&#10;AADbAAAADwAAAGRycy9kb3ducmV2LnhtbESPQWvCQBSE70L/w/IK3nSjoNjoKlIUCkIxpgePz+wz&#10;Wcy+TbNbjf++Kwgeh5n5hlmsOluLK7XeOFYwGiYgiAunDZcKfvLtYAbCB2SNtWNScCcPq+Vbb4Gp&#10;djfO6HoIpYgQ9ikqqEJoUil9UZFFP3QNcfTOrrUYomxLqVu8Rbit5ThJptKi4bhQYUOfFRWXw59V&#10;sD5ytjG/36d9ds5Mnn8kvJtelOq/d+s5iEBdeIWf7S+tYDyBx5f4A+TyH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yLLksMAAADbAAAADwAAAAAAAAAAAAAAAACYAgAAZHJzL2Rv&#10;d25yZXYueG1sUEsFBgAAAAAEAAQA9QAAAIgDAAAAAA==&#10;" filled="f" stroked="f">
                      <v:textbox inset="0,0,0,0">
                        <w:txbxContent>
                          <w:tbl>
                            <w:tblPr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2243"/>
                              <w:gridCol w:w="5147"/>
                            </w:tblGrid>
                            <w:tr w:rsidR="001C3C67" w:rsidRPr="00AF0263" w:rsidTr="00F9589C">
                              <w:tc>
                                <w:tcPr>
                                  <w:tcW w:w="2518" w:type="dxa"/>
                                  <w:shd w:val="clear" w:color="auto" w:fill="auto"/>
                                </w:tcPr>
                                <w:p w:rsidR="001C3C67" w:rsidRPr="00AF0263" w:rsidRDefault="001C3C67" w:rsidP="00F9589C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AF0263">
                                    <w:rPr>
                                      <w:b/>
                                    </w:rPr>
                                    <w:t>Autor:</w:t>
                                  </w:r>
                                </w:p>
                              </w:tc>
                              <w:tc>
                                <w:tcPr>
                                  <w:tcW w:w="6804" w:type="dxa"/>
                                  <w:shd w:val="clear" w:color="auto" w:fill="auto"/>
                                </w:tcPr>
                                <w:p w:rsidR="001C3C67" w:rsidRPr="00AF0263" w:rsidRDefault="001C3C67" w:rsidP="00F9589C">
                                  <w:r w:rsidRPr="00AF0263">
                                    <w:t>[Nome completo do autor]</w:t>
                                  </w:r>
                                </w:p>
                              </w:tc>
                            </w:tr>
                            <w:tr w:rsidR="001C3C67" w:rsidRPr="00AF0263" w:rsidTr="00F9589C">
                              <w:tc>
                                <w:tcPr>
                                  <w:tcW w:w="2518" w:type="dxa"/>
                                  <w:shd w:val="clear" w:color="auto" w:fill="auto"/>
                                </w:tcPr>
                                <w:p w:rsidR="001C3C67" w:rsidRPr="00AF0263" w:rsidRDefault="001C3C67" w:rsidP="00F9589C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r w:rsidRPr="00AF0263">
                                    <w:rPr>
                                      <w:b/>
                                      <w:color w:val="000000"/>
                                    </w:rPr>
                                    <w:t>Supervisor:</w:t>
                                  </w:r>
                                </w:p>
                              </w:tc>
                              <w:tc>
                                <w:tcPr>
                                  <w:tcW w:w="6804" w:type="dxa"/>
                                  <w:shd w:val="clear" w:color="auto" w:fill="auto"/>
                                </w:tcPr>
                                <w:p w:rsidR="001C3C67" w:rsidRPr="00AF0263" w:rsidRDefault="00592816" w:rsidP="00592816">
                                  <w:r>
                                    <w:t>[T</w:t>
                                  </w:r>
                                  <w:r w:rsidRPr="00AF0263">
                                    <w:t>ítulo académico]</w:t>
                                  </w:r>
                                  <w:r>
                                    <w:t>,</w:t>
                                  </w:r>
                                  <w:r w:rsidRPr="00AF0263">
                                    <w:t xml:space="preserve"> </w:t>
                                  </w:r>
                                  <w:r w:rsidR="001C3C67" w:rsidRPr="00AF0263">
                                    <w:t xml:space="preserve">[Nome </w:t>
                                  </w:r>
                                  <w:r w:rsidRPr="00AF0263">
                                    <w:t>completo],</w:t>
                                  </w:r>
                                  <w:r w:rsidR="001C3C67" w:rsidRPr="00AF0263">
                                    <w:t xml:space="preserve"> [instituição]</w:t>
                                  </w:r>
                                </w:p>
                              </w:tc>
                            </w:tr>
                            <w:tr w:rsidR="001C3C67" w:rsidRPr="00AF0263" w:rsidTr="00F9589C">
                              <w:tc>
                                <w:tcPr>
                                  <w:tcW w:w="2518" w:type="dxa"/>
                                  <w:shd w:val="clear" w:color="auto" w:fill="auto"/>
                                </w:tcPr>
                                <w:p w:rsidR="001C3C67" w:rsidRPr="00AF0263" w:rsidRDefault="001C3C67" w:rsidP="00F9589C">
                                  <w:pPr>
                                    <w:jc w:val="right"/>
                                    <w:rPr>
                                      <w:b/>
                                    </w:rPr>
                                  </w:pPr>
                                  <w:proofErr w:type="spellStart"/>
                                  <w:proofErr w:type="gramStart"/>
                                  <w:r w:rsidRPr="00AF0263">
                                    <w:rPr>
                                      <w:b/>
                                      <w:color w:val="000000"/>
                                    </w:rPr>
                                    <w:t>Co-supervior</w:t>
                                  </w:r>
                                  <w:proofErr w:type="spellEnd"/>
                                  <w:r w:rsidRPr="00AF0263">
                                    <w:rPr>
                                      <w:b/>
                                      <w:color w:val="000000"/>
                                    </w:rPr>
                                    <w:t>(</w:t>
                                  </w:r>
                                  <w:proofErr w:type="spellStart"/>
                                  <w:r w:rsidRPr="00AF0263">
                                    <w:rPr>
                                      <w:b/>
                                      <w:color w:val="000000"/>
                                    </w:rPr>
                                    <w:t>es</w:t>
                                  </w:r>
                                  <w:proofErr w:type="spellEnd"/>
                                  <w:proofErr w:type="gramEnd"/>
                                  <w:r w:rsidRPr="00AF0263">
                                    <w:rPr>
                                      <w:b/>
                                      <w:color w:val="000000"/>
                                    </w:rPr>
                                    <w:t>):</w:t>
                                  </w:r>
                                </w:p>
                              </w:tc>
                              <w:tc>
                                <w:tcPr>
                                  <w:tcW w:w="6804" w:type="dxa"/>
                                  <w:shd w:val="clear" w:color="auto" w:fill="auto"/>
                                </w:tcPr>
                                <w:p w:rsidR="001C3C67" w:rsidRPr="00AF0263" w:rsidRDefault="00592816" w:rsidP="00592816">
                                  <w:r w:rsidRPr="00AF0263">
                                    <w:t>[</w:t>
                                  </w:r>
                                  <w:r>
                                    <w:t>T</w:t>
                                  </w:r>
                                  <w:r w:rsidRPr="00AF0263">
                                    <w:t>ítulo académico]</w:t>
                                  </w:r>
                                  <w:r>
                                    <w:t>,</w:t>
                                  </w:r>
                                  <w:r w:rsidRPr="00AF0263">
                                    <w:t xml:space="preserve"> </w:t>
                                  </w:r>
                                  <w:r w:rsidR="001C3C67" w:rsidRPr="00AF0263">
                                    <w:t xml:space="preserve">[Nome </w:t>
                                  </w:r>
                                  <w:r w:rsidRPr="00AF0263">
                                    <w:t>completo], [instituição</w:t>
                                  </w:r>
                                  <w:r w:rsidR="001C3C67" w:rsidRPr="00AF0263">
                                    <w:t>]</w:t>
                                  </w:r>
                                </w:p>
                              </w:tc>
                            </w:tr>
                          </w:tbl>
                          <w:p w:rsidR="001C3C67" w:rsidRPr="00AF0263" w:rsidRDefault="001C3C67" w:rsidP="001103AD">
                            <w:pPr>
                              <w:rPr>
                                <w:b/>
                              </w:rPr>
                            </w:pPr>
                          </w:p>
                          <w:p w:rsidR="001C3C67" w:rsidRPr="00AF0263" w:rsidRDefault="001C3C67" w:rsidP="001103AD"/>
                          <w:p w:rsidR="001C3C67" w:rsidRPr="00AF0263" w:rsidRDefault="001C3C67" w:rsidP="001103AD"/>
                          <w:p w:rsidR="001C3C67" w:rsidRPr="00AF0263" w:rsidRDefault="001C3C67" w:rsidP="001103AD">
                            <w:r w:rsidRPr="00AF0263">
                              <w:t>[Nome completo do autor]</w:t>
                            </w:r>
                          </w:p>
                          <w:p w:rsidR="001C3C67" w:rsidRPr="00AF0263" w:rsidRDefault="001C3C67" w:rsidP="001103AD"/>
                          <w:p w:rsidR="001C3C67" w:rsidRPr="00AF0263" w:rsidRDefault="001C3C67" w:rsidP="001103AD"/>
                          <w:p w:rsidR="001C3C67" w:rsidRPr="00AF0263" w:rsidRDefault="001C3C67" w:rsidP="001103AD">
                            <w:r w:rsidRPr="00AF0263">
                              <w:t>[Nome completo do autor]</w:t>
                            </w:r>
                          </w:p>
                          <w:p w:rsidR="001C3C67" w:rsidRPr="00AF0263" w:rsidRDefault="001C3C67" w:rsidP="001103AD"/>
                          <w:p w:rsidR="001C3C67" w:rsidRPr="00AF0263" w:rsidRDefault="001C3C67" w:rsidP="001103AD"/>
                          <w:p w:rsidR="001C3C67" w:rsidRPr="00AF0263" w:rsidRDefault="001C3C67" w:rsidP="001103AD">
                            <w:r w:rsidRPr="00AF0263">
                              <w:t>[Nome completo do autor]</w:t>
                            </w:r>
                          </w:p>
                          <w:p w:rsidR="001C3C67" w:rsidRPr="00AF0263" w:rsidRDefault="001C3C67" w:rsidP="001103AD"/>
                          <w:p w:rsidR="001C3C67" w:rsidRPr="00AF0263" w:rsidRDefault="001C3C67" w:rsidP="001103AD"/>
                          <w:p w:rsidR="001C3C67" w:rsidRPr="00AF0263" w:rsidRDefault="001C3C67" w:rsidP="001103AD"/>
                          <w:p w:rsidR="001C3C67" w:rsidRPr="00AF0263" w:rsidRDefault="001C3C67" w:rsidP="001103AD">
                            <w:r w:rsidRPr="00AF0263">
                              <w:t>[Nome completo do autor]</w:t>
                            </w:r>
                          </w:p>
                          <w:p w:rsidR="001C3C67" w:rsidRPr="00AF0263" w:rsidRDefault="001C3C67" w:rsidP="001103AD"/>
                          <w:p w:rsidR="001C3C67" w:rsidRPr="00AF0263" w:rsidRDefault="001C3C67" w:rsidP="001103AD"/>
                          <w:p w:rsidR="001C3C67" w:rsidRPr="00AF0263" w:rsidRDefault="001C3C67" w:rsidP="001103AD">
                            <w:r w:rsidRPr="00AF0263">
                              <w:t>[Nome completo do autor]</w:t>
                            </w:r>
                          </w:p>
                          <w:p w:rsidR="001C3C67" w:rsidRPr="00AF0263" w:rsidRDefault="001C3C67" w:rsidP="001103AD"/>
                          <w:p w:rsidR="001C3C67" w:rsidRPr="00AF0263" w:rsidRDefault="001C3C67" w:rsidP="001103AD"/>
                          <w:p w:rsidR="001C3C67" w:rsidRPr="00AF0263" w:rsidRDefault="001C3C67" w:rsidP="001103AD">
                            <w:r w:rsidRPr="00AF0263">
                              <w:t>[Nome completo do autor]</w:t>
                            </w:r>
                          </w:p>
                          <w:p w:rsidR="001C3C67" w:rsidRPr="00AF0263" w:rsidRDefault="001C3C67" w:rsidP="001103AD"/>
                          <w:p w:rsidR="001C3C67" w:rsidRPr="00AF0263" w:rsidRDefault="001C3C67" w:rsidP="001103AD"/>
                          <w:p w:rsidR="001C3C67" w:rsidRPr="00AF0263" w:rsidRDefault="001C3C67" w:rsidP="001103AD">
                            <w:r w:rsidRPr="00AF0263">
                              <w:t>[Nome completo do autor]</w:t>
                            </w:r>
                          </w:p>
                          <w:p w:rsidR="001C3C67" w:rsidRPr="00AF0263" w:rsidRDefault="001C3C67" w:rsidP="001103AD"/>
                          <w:p w:rsidR="001C3C67" w:rsidRPr="00AF0263" w:rsidRDefault="001C3C67" w:rsidP="001103AD"/>
                        </w:txbxContent>
                      </v:textbox>
                    </v:shape>
                  </v:group>
                </v:group>
              </v:group>
            </w:pict>
          </mc:Fallback>
        </mc:AlternateContent>
      </w:r>
      <w:r w:rsidR="00AF0263" w:rsidRPr="004E0528">
        <w:rPr>
          <w:noProof/>
          <w:sz w:val="20"/>
          <w:lang w:eastAsia="pt-PT"/>
        </w:rPr>
        <w:drawing>
          <wp:anchor distT="0" distB="0" distL="114300" distR="114300" simplePos="0" relativeHeight="251664384" behindDoc="1" locked="0" layoutInCell="1" allowOverlap="1" wp14:anchorId="4629F3AF" wp14:editId="527647C1">
            <wp:simplePos x="0" y="0"/>
            <wp:positionH relativeFrom="column">
              <wp:posOffset>0</wp:posOffset>
            </wp:positionH>
            <wp:positionV relativeFrom="paragraph">
              <wp:posOffset>180340</wp:posOffset>
            </wp:positionV>
            <wp:extent cx="1167765" cy="1637665"/>
            <wp:effectExtent l="0" t="0" r="0" b="0"/>
            <wp:wrapTight wrapText="bothSides">
              <wp:wrapPolygon edited="0">
                <wp:start x="0" y="0"/>
                <wp:lineTo x="0" y="21357"/>
                <wp:lineTo x="21142" y="21357"/>
                <wp:lineTo x="21142" y="0"/>
                <wp:lineTo x="0" y="0"/>
              </wp:wrapPolygon>
            </wp:wrapTight>
            <wp:docPr id="1" name="Picture 1" descr="small-logotip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mall-logotipo"/>
                    <pic:cNvPicPr>
                      <a:picLocks noChangeAspect="1" noChangeArrowheads="1"/>
                    </pic:cNvPicPr>
                  </pic:nvPicPr>
                  <pic:blipFill>
                    <a:blip r:embed="rId8" r:link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harpenSoften amoun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7765" cy="1637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F0263" w:rsidRPr="004E0528">
        <w:rPr>
          <w:rFonts w:eastAsia="Times New Roman"/>
          <w:sz w:val="20"/>
          <w:lang w:eastAsia="pt-PT"/>
        </w:rPr>
        <w:br w:type="page"/>
      </w:r>
    </w:p>
    <w:p w:rsidR="00275071" w:rsidRPr="00AE3897" w:rsidRDefault="00BE04D0" w:rsidP="00AE3897">
      <w:pPr>
        <w:rPr>
          <w:b/>
          <w:sz w:val="32"/>
          <w:szCs w:val="32"/>
        </w:rPr>
      </w:pPr>
      <w:r w:rsidRPr="00AE3897">
        <w:rPr>
          <w:b/>
          <w:sz w:val="32"/>
          <w:szCs w:val="32"/>
        </w:rPr>
        <w:lastRenderedPageBreak/>
        <w:t>Índice</w:t>
      </w:r>
    </w:p>
    <w:sdt>
      <w:sdtPr>
        <w:rPr>
          <w:rFonts w:ascii="Garamond" w:eastAsiaTheme="minorHAnsi" w:hAnsi="Garamond" w:cstheme="minorBidi"/>
          <w:color w:val="auto"/>
          <w:sz w:val="24"/>
          <w:szCs w:val="24"/>
          <w:lang w:val="pt-PT"/>
        </w:rPr>
        <w:id w:val="-7487304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BE04D0" w:rsidRPr="004E0528" w:rsidRDefault="00BE04D0">
          <w:pPr>
            <w:pStyle w:val="TOCHeading"/>
            <w:rPr>
              <w:rFonts w:ascii="Garamond" w:hAnsi="Garamond"/>
            </w:rPr>
          </w:pPr>
        </w:p>
        <w:p w:rsidR="00BF46F2" w:rsidRDefault="004B13D7">
          <w:pPr>
            <w:pStyle w:val="TOC1"/>
            <w:tabs>
              <w:tab w:val="left" w:pos="48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PT"/>
            </w:rPr>
          </w:pPr>
          <w:r w:rsidRPr="004E0528">
            <w:fldChar w:fldCharType="begin"/>
          </w:r>
          <w:r w:rsidR="00BE04D0" w:rsidRPr="004E0528">
            <w:instrText xml:space="preserve"> TOC \o "1-3" \h \z \u </w:instrText>
          </w:r>
          <w:r w:rsidRPr="004E0528">
            <w:fldChar w:fldCharType="separate"/>
          </w:r>
          <w:hyperlink w:anchor="_Toc517356292" w:history="1">
            <w:r w:rsidR="00BF46F2" w:rsidRPr="00067A53">
              <w:rPr>
                <w:rStyle w:val="Hyperlink"/>
                <w:noProof/>
              </w:rPr>
              <w:t>1.</w:t>
            </w:r>
            <w:r w:rsidR="00BF46F2">
              <w:rPr>
                <w:rFonts w:asciiTheme="minorHAnsi" w:eastAsiaTheme="minorEastAsia" w:hAnsiTheme="minorHAnsi"/>
                <w:noProof/>
                <w:sz w:val="22"/>
                <w:szCs w:val="22"/>
                <w:lang w:eastAsia="pt-PT"/>
              </w:rPr>
              <w:tab/>
            </w:r>
            <w:r w:rsidR="00BF46F2" w:rsidRPr="00067A53">
              <w:rPr>
                <w:rStyle w:val="Hyperlink"/>
                <w:noProof/>
              </w:rPr>
              <w:t>Introdução</w:t>
            </w:r>
            <w:r w:rsidR="00BF46F2">
              <w:rPr>
                <w:noProof/>
                <w:webHidden/>
              </w:rPr>
              <w:tab/>
            </w:r>
            <w:r w:rsidR="00BF46F2">
              <w:rPr>
                <w:noProof/>
                <w:webHidden/>
              </w:rPr>
              <w:fldChar w:fldCharType="begin"/>
            </w:r>
            <w:r w:rsidR="00BF46F2">
              <w:rPr>
                <w:noProof/>
                <w:webHidden/>
              </w:rPr>
              <w:instrText xml:space="preserve"> PAGEREF _Toc517356292 \h </w:instrText>
            </w:r>
            <w:r w:rsidR="00BF46F2">
              <w:rPr>
                <w:noProof/>
                <w:webHidden/>
              </w:rPr>
            </w:r>
            <w:r w:rsidR="00BF46F2">
              <w:rPr>
                <w:noProof/>
                <w:webHidden/>
              </w:rPr>
              <w:fldChar w:fldCharType="separate"/>
            </w:r>
            <w:r w:rsidR="00BF46F2">
              <w:rPr>
                <w:noProof/>
                <w:webHidden/>
              </w:rPr>
              <w:t>1</w:t>
            </w:r>
            <w:r w:rsidR="00BF46F2">
              <w:rPr>
                <w:noProof/>
                <w:webHidden/>
              </w:rPr>
              <w:fldChar w:fldCharType="end"/>
            </w:r>
          </w:hyperlink>
        </w:p>
        <w:p w:rsidR="00BF46F2" w:rsidRDefault="00945ABC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PT"/>
            </w:rPr>
          </w:pPr>
          <w:hyperlink w:anchor="_Toc517356293" w:history="1">
            <w:r w:rsidR="00BF46F2" w:rsidRPr="00067A53">
              <w:rPr>
                <w:rStyle w:val="Hyperlink"/>
                <w:noProof/>
              </w:rPr>
              <w:t>1.1.</w:t>
            </w:r>
            <w:r w:rsidR="00BF46F2">
              <w:rPr>
                <w:rFonts w:asciiTheme="minorHAnsi" w:eastAsiaTheme="minorEastAsia" w:hAnsiTheme="minorHAnsi"/>
                <w:noProof/>
                <w:sz w:val="22"/>
                <w:szCs w:val="22"/>
                <w:lang w:eastAsia="pt-PT"/>
              </w:rPr>
              <w:tab/>
            </w:r>
            <w:r w:rsidR="00BF46F2" w:rsidRPr="00067A53">
              <w:rPr>
                <w:rStyle w:val="Hyperlink"/>
                <w:noProof/>
              </w:rPr>
              <w:t>Contextualização</w:t>
            </w:r>
            <w:r w:rsidR="00BF46F2">
              <w:rPr>
                <w:noProof/>
                <w:webHidden/>
              </w:rPr>
              <w:tab/>
            </w:r>
            <w:r w:rsidR="00BF46F2">
              <w:rPr>
                <w:noProof/>
                <w:webHidden/>
              </w:rPr>
              <w:fldChar w:fldCharType="begin"/>
            </w:r>
            <w:r w:rsidR="00BF46F2">
              <w:rPr>
                <w:noProof/>
                <w:webHidden/>
              </w:rPr>
              <w:instrText xml:space="preserve"> PAGEREF _Toc517356293 \h </w:instrText>
            </w:r>
            <w:r w:rsidR="00BF46F2">
              <w:rPr>
                <w:noProof/>
                <w:webHidden/>
              </w:rPr>
            </w:r>
            <w:r w:rsidR="00BF46F2">
              <w:rPr>
                <w:noProof/>
                <w:webHidden/>
              </w:rPr>
              <w:fldChar w:fldCharType="separate"/>
            </w:r>
            <w:r w:rsidR="00BF46F2">
              <w:rPr>
                <w:noProof/>
                <w:webHidden/>
              </w:rPr>
              <w:t>1</w:t>
            </w:r>
            <w:r w:rsidR="00BF46F2">
              <w:rPr>
                <w:noProof/>
                <w:webHidden/>
              </w:rPr>
              <w:fldChar w:fldCharType="end"/>
            </w:r>
          </w:hyperlink>
        </w:p>
        <w:p w:rsidR="00BF46F2" w:rsidRDefault="00945ABC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PT"/>
            </w:rPr>
          </w:pPr>
          <w:hyperlink w:anchor="_Toc517356294" w:history="1">
            <w:r w:rsidR="00BF46F2" w:rsidRPr="00067A53">
              <w:rPr>
                <w:rStyle w:val="Hyperlink"/>
                <w:noProof/>
              </w:rPr>
              <w:t>1.2.</w:t>
            </w:r>
            <w:r w:rsidR="00BF46F2">
              <w:rPr>
                <w:rFonts w:asciiTheme="minorHAnsi" w:eastAsiaTheme="minorEastAsia" w:hAnsiTheme="minorHAnsi"/>
                <w:noProof/>
                <w:sz w:val="22"/>
                <w:szCs w:val="22"/>
                <w:lang w:eastAsia="pt-PT"/>
              </w:rPr>
              <w:tab/>
            </w:r>
            <w:r w:rsidR="00BF46F2" w:rsidRPr="00067A53">
              <w:rPr>
                <w:rStyle w:val="Hyperlink"/>
                <w:noProof/>
              </w:rPr>
              <w:t>Definição do Problema</w:t>
            </w:r>
            <w:r w:rsidR="00BF46F2">
              <w:rPr>
                <w:noProof/>
                <w:webHidden/>
              </w:rPr>
              <w:tab/>
            </w:r>
            <w:r w:rsidR="00BF46F2">
              <w:rPr>
                <w:noProof/>
                <w:webHidden/>
              </w:rPr>
              <w:fldChar w:fldCharType="begin"/>
            </w:r>
            <w:r w:rsidR="00BF46F2">
              <w:rPr>
                <w:noProof/>
                <w:webHidden/>
              </w:rPr>
              <w:instrText xml:space="preserve"> PAGEREF _Toc517356294 \h </w:instrText>
            </w:r>
            <w:r w:rsidR="00BF46F2">
              <w:rPr>
                <w:noProof/>
                <w:webHidden/>
              </w:rPr>
            </w:r>
            <w:r w:rsidR="00BF46F2">
              <w:rPr>
                <w:noProof/>
                <w:webHidden/>
              </w:rPr>
              <w:fldChar w:fldCharType="separate"/>
            </w:r>
            <w:r w:rsidR="00BF46F2">
              <w:rPr>
                <w:noProof/>
                <w:webHidden/>
              </w:rPr>
              <w:t>1</w:t>
            </w:r>
            <w:r w:rsidR="00BF46F2">
              <w:rPr>
                <w:noProof/>
                <w:webHidden/>
              </w:rPr>
              <w:fldChar w:fldCharType="end"/>
            </w:r>
          </w:hyperlink>
        </w:p>
        <w:p w:rsidR="00BF46F2" w:rsidRDefault="00945ABC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PT"/>
            </w:rPr>
          </w:pPr>
          <w:hyperlink w:anchor="_Toc517356295" w:history="1">
            <w:r w:rsidR="00BF46F2" w:rsidRPr="00067A53">
              <w:rPr>
                <w:rStyle w:val="Hyperlink"/>
                <w:noProof/>
              </w:rPr>
              <w:t>1.3.</w:t>
            </w:r>
            <w:r w:rsidR="00BF46F2">
              <w:rPr>
                <w:rFonts w:asciiTheme="minorHAnsi" w:eastAsiaTheme="minorEastAsia" w:hAnsiTheme="minorHAnsi"/>
                <w:noProof/>
                <w:sz w:val="22"/>
                <w:szCs w:val="22"/>
                <w:lang w:eastAsia="pt-PT"/>
              </w:rPr>
              <w:tab/>
            </w:r>
            <w:r w:rsidR="00BF46F2" w:rsidRPr="00067A53">
              <w:rPr>
                <w:rStyle w:val="Hyperlink"/>
                <w:noProof/>
              </w:rPr>
              <w:t>Objectivos</w:t>
            </w:r>
            <w:r w:rsidR="00BF46F2">
              <w:rPr>
                <w:noProof/>
                <w:webHidden/>
              </w:rPr>
              <w:tab/>
            </w:r>
            <w:r w:rsidR="00BF46F2">
              <w:rPr>
                <w:noProof/>
                <w:webHidden/>
              </w:rPr>
              <w:fldChar w:fldCharType="begin"/>
            </w:r>
            <w:r w:rsidR="00BF46F2">
              <w:rPr>
                <w:noProof/>
                <w:webHidden/>
              </w:rPr>
              <w:instrText xml:space="preserve"> PAGEREF _Toc517356295 \h </w:instrText>
            </w:r>
            <w:r w:rsidR="00BF46F2">
              <w:rPr>
                <w:noProof/>
                <w:webHidden/>
              </w:rPr>
            </w:r>
            <w:r w:rsidR="00BF46F2">
              <w:rPr>
                <w:noProof/>
                <w:webHidden/>
              </w:rPr>
              <w:fldChar w:fldCharType="separate"/>
            </w:r>
            <w:r w:rsidR="00BF46F2">
              <w:rPr>
                <w:noProof/>
                <w:webHidden/>
              </w:rPr>
              <w:t>1</w:t>
            </w:r>
            <w:r w:rsidR="00BF46F2">
              <w:rPr>
                <w:noProof/>
                <w:webHidden/>
              </w:rPr>
              <w:fldChar w:fldCharType="end"/>
            </w:r>
          </w:hyperlink>
        </w:p>
        <w:p w:rsidR="00BF46F2" w:rsidRDefault="00945ABC">
          <w:pPr>
            <w:pStyle w:val="TOC2"/>
            <w:tabs>
              <w:tab w:val="left" w:pos="110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PT"/>
            </w:rPr>
          </w:pPr>
          <w:hyperlink w:anchor="_Toc517356296" w:history="1">
            <w:r w:rsidR="00BF46F2" w:rsidRPr="00067A53">
              <w:rPr>
                <w:rStyle w:val="Hyperlink"/>
                <w:noProof/>
              </w:rPr>
              <w:t>1.3.1.</w:t>
            </w:r>
            <w:r w:rsidR="00BF46F2">
              <w:rPr>
                <w:rFonts w:asciiTheme="minorHAnsi" w:eastAsiaTheme="minorEastAsia" w:hAnsiTheme="minorHAnsi"/>
                <w:noProof/>
                <w:sz w:val="22"/>
                <w:szCs w:val="22"/>
                <w:lang w:eastAsia="pt-PT"/>
              </w:rPr>
              <w:tab/>
            </w:r>
            <w:r w:rsidR="00BF46F2" w:rsidRPr="00067A53">
              <w:rPr>
                <w:rStyle w:val="Hyperlink"/>
                <w:noProof/>
              </w:rPr>
              <w:t>Objectivo geral</w:t>
            </w:r>
            <w:r w:rsidR="00BF46F2">
              <w:rPr>
                <w:noProof/>
                <w:webHidden/>
              </w:rPr>
              <w:tab/>
            </w:r>
            <w:r w:rsidR="00BF46F2">
              <w:rPr>
                <w:noProof/>
                <w:webHidden/>
              </w:rPr>
              <w:fldChar w:fldCharType="begin"/>
            </w:r>
            <w:r w:rsidR="00BF46F2">
              <w:rPr>
                <w:noProof/>
                <w:webHidden/>
              </w:rPr>
              <w:instrText xml:space="preserve"> PAGEREF _Toc517356296 \h </w:instrText>
            </w:r>
            <w:r w:rsidR="00BF46F2">
              <w:rPr>
                <w:noProof/>
                <w:webHidden/>
              </w:rPr>
            </w:r>
            <w:r w:rsidR="00BF46F2">
              <w:rPr>
                <w:noProof/>
                <w:webHidden/>
              </w:rPr>
              <w:fldChar w:fldCharType="separate"/>
            </w:r>
            <w:r w:rsidR="00BF46F2">
              <w:rPr>
                <w:noProof/>
                <w:webHidden/>
              </w:rPr>
              <w:t>1</w:t>
            </w:r>
            <w:r w:rsidR="00BF46F2">
              <w:rPr>
                <w:noProof/>
                <w:webHidden/>
              </w:rPr>
              <w:fldChar w:fldCharType="end"/>
            </w:r>
          </w:hyperlink>
        </w:p>
        <w:p w:rsidR="00BF46F2" w:rsidRDefault="00945ABC">
          <w:pPr>
            <w:pStyle w:val="TOC2"/>
            <w:tabs>
              <w:tab w:val="left" w:pos="110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PT"/>
            </w:rPr>
          </w:pPr>
          <w:hyperlink w:anchor="_Toc517356297" w:history="1">
            <w:r w:rsidR="00BF46F2" w:rsidRPr="00067A53">
              <w:rPr>
                <w:rStyle w:val="Hyperlink"/>
                <w:noProof/>
              </w:rPr>
              <w:t>1.3.2.</w:t>
            </w:r>
            <w:r w:rsidR="00BF46F2">
              <w:rPr>
                <w:rFonts w:asciiTheme="minorHAnsi" w:eastAsiaTheme="minorEastAsia" w:hAnsiTheme="minorHAnsi"/>
                <w:noProof/>
                <w:sz w:val="22"/>
                <w:szCs w:val="22"/>
                <w:lang w:eastAsia="pt-PT"/>
              </w:rPr>
              <w:tab/>
            </w:r>
            <w:r w:rsidR="00BF46F2" w:rsidRPr="00067A53">
              <w:rPr>
                <w:rStyle w:val="Hyperlink"/>
                <w:noProof/>
              </w:rPr>
              <w:t>Objectivos específicos</w:t>
            </w:r>
            <w:r w:rsidR="00BF46F2">
              <w:rPr>
                <w:noProof/>
                <w:webHidden/>
              </w:rPr>
              <w:tab/>
            </w:r>
            <w:r w:rsidR="00BF46F2">
              <w:rPr>
                <w:noProof/>
                <w:webHidden/>
              </w:rPr>
              <w:fldChar w:fldCharType="begin"/>
            </w:r>
            <w:r w:rsidR="00BF46F2">
              <w:rPr>
                <w:noProof/>
                <w:webHidden/>
              </w:rPr>
              <w:instrText xml:space="preserve"> PAGEREF _Toc517356297 \h </w:instrText>
            </w:r>
            <w:r w:rsidR="00BF46F2">
              <w:rPr>
                <w:noProof/>
                <w:webHidden/>
              </w:rPr>
            </w:r>
            <w:r w:rsidR="00BF46F2">
              <w:rPr>
                <w:noProof/>
                <w:webHidden/>
              </w:rPr>
              <w:fldChar w:fldCharType="separate"/>
            </w:r>
            <w:r w:rsidR="00BF46F2">
              <w:rPr>
                <w:noProof/>
                <w:webHidden/>
              </w:rPr>
              <w:t>1</w:t>
            </w:r>
            <w:r w:rsidR="00BF46F2">
              <w:rPr>
                <w:noProof/>
                <w:webHidden/>
              </w:rPr>
              <w:fldChar w:fldCharType="end"/>
            </w:r>
          </w:hyperlink>
        </w:p>
        <w:p w:rsidR="00BF46F2" w:rsidRDefault="00945ABC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PT"/>
            </w:rPr>
          </w:pPr>
          <w:hyperlink w:anchor="_Toc517356298" w:history="1">
            <w:r w:rsidR="00BF46F2" w:rsidRPr="00067A53">
              <w:rPr>
                <w:rStyle w:val="Hyperlink"/>
                <w:noProof/>
              </w:rPr>
              <w:t>1.4.</w:t>
            </w:r>
            <w:r w:rsidR="00BF46F2">
              <w:rPr>
                <w:rFonts w:asciiTheme="minorHAnsi" w:eastAsiaTheme="minorEastAsia" w:hAnsiTheme="minorHAnsi"/>
                <w:noProof/>
                <w:sz w:val="22"/>
                <w:szCs w:val="22"/>
                <w:lang w:eastAsia="pt-PT"/>
              </w:rPr>
              <w:tab/>
            </w:r>
            <w:r w:rsidR="00BF46F2" w:rsidRPr="00067A53">
              <w:rPr>
                <w:rStyle w:val="Hyperlink"/>
                <w:noProof/>
              </w:rPr>
              <w:t>Motivação</w:t>
            </w:r>
            <w:r w:rsidR="00BF46F2">
              <w:rPr>
                <w:noProof/>
                <w:webHidden/>
              </w:rPr>
              <w:tab/>
            </w:r>
            <w:r w:rsidR="00BF46F2">
              <w:rPr>
                <w:noProof/>
                <w:webHidden/>
              </w:rPr>
              <w:fldChar w:fldCharType="begin"/>
            </w:r>
            <w:r w:rsidR="00BF46F2">
              <w:rPr>
                <w:noProof/>
                <w:webHidden/>
              </w:rPr>
              <w:instrText xml:space="preserve"> PAGEREF _Toc517356298 \h </w:instrText>
            </w:r>
            <w:r w:rsidR="00BF46F2">
              <w:rPr>
                <w:noProof/>
                <w:webHidden/>
              </w:rPr>
            </w:r>
            <w:r w:rsidR="00BF46F2">
              <w:rPr>
                <w:noProof/>
                <w:webHidden/>
              </w:rPr>
              <w:fldChar w:fldCharType="separate"/>
            </w:r>
            <w:r w:rsidR="00BF46F2">
              <w:rPr>
                <w:noProof/>
                <w:webHidden/>
              </w:rPr>
              <w:t>1</w:t>
            </w:r>
            <w:r w:rsidR="00BF46F2">
              <w:rPr>
                <w:noProof/>
                <w:webHidden/>
              </w:rPr>
              <w:fldChar w:fldCharType="end"/>
            </w:r>
          </w:hyperlink>
        </w:p>
        <w:p w:rsidR="00BF46F2" w:rsidRDefault="00945ABC">
          <w:pPr>
            <w:pStyle w:val="TOC1"/>
            <w:tabs>
              <w:tab w:val="left" w:pos="48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PT"/>
            </w:rPr>
          </w:pPr>
          <w:hyperlink w:anchor="_Toc517356299" w:history="1">
            <w:r w:rsidR="00BF46F2" w:rsidRPr="00067A53">
              <w:rPr>
                <w:rStyle w:val="Hyperlink"/>
                <w:noProof/>
              </w:rPr>
              <w:t>2.</w:t>
            </w:r>
            <w:r w:rsidR="00BF46F2">
              <w:rPr>
                <w:rFonts w:asciiTheme="minorHAnsi" w:eastAsiaTheme="minorEastAsia" w:hAnsiTheme="minorHAnsi"/>
                <w:noProof/>
                <w:sz w:val="22"/>
                <w:szCs w:val="22"/>
                <w:lang w:eastAsia="pt-PT"/>
              </w:rPr>
              <w:tab/>
            </w:r>
            <w:r w:rsidR="00BF46F2" w:rsidRPr="00067A53">
              <w:rPr>
                <w:rStyle w:val="Hyperlink"/>
                <w:noProof/>
              </w:rPr>
              <w:t>Material e Métodos</w:t>
            </w:r>
            <w:r w:rsidR="00BF46F2">
              <w:rPr>
                <w:noProof/>
                <w:webHidden/>
              </w:rPr>
              <w:tab/>
            </w:r>
            <w:r w:rsidR="00BF46F2">
              <w:rPr>
                <w:noProof/>
                <w:webHidden/>
              </w:rPr>
              <w:fldChar w:fldCharType="begin"/>
            </w:r>
            <w:r w:rsidR="00BF46F2">
              <w:rPr>
                <w:noProof/>
                <w:webHidden/>
              </w:rPr>
              <w:instrText xml:space="preserve"> PAGEREF _Toc517356299 \h </w:instrText>
            </w:r>
            <w:r w:rsidR="00BF46F2">
              <w:rPr>
                <w:noProof/>
                <w:webHidden/>
              </w:rPr>
            </w:r>
            <w:r w:rsidR="00BF46F2">
              <w:rPr>
                <w:noProof/>
                <w:webHidden/>
              </w:rPr>
              <w:fldChar w:fldCharType="separate"/>
            </w:r>
            <w:r w:rsidR="00BF46F2">
              <w:rPr>
                <w:noProof/>
                <w:webHidden/>
              </w:rPr>
              <w:t>2</w:t>
            </w:r>
            <w:r w:rsidR="00BF46F2">
              <w:rPr>
                <w:noProof/>
                <w:webHidden/>
              </w:rPr>
              <w:fldChar w:fldCharType="end"/>
            </w:r>
          </w:hyperlink>
        </w:p>
        <w:p w:rsidR="00BF46F2" w:rsidRDefault="00945ABC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PT"/>
            </w:rPr>
          </w:pPr>
          <w:hyperlink w:anchor="_Toc517356300" w:history="1">
            <w:r w:rsidR="00BF46F2" w:rsidRPr="00067A53">
              <w:rPr>
                <w:rStyle w:val="Hyperlink"/>
                <w:noProof/>
              </w:rPr>
              <w:t>2.1.</w:t>
            </w:r>
            <w:r w:rsidR="00BF46F2">
              <w:rPr>
                <w:rFonts w:asciiTheme="minorHAnsi" w:eastAsiaTheme="minorEastAsia" w:hAnsiTheme="minorHAnsi"/>
                <w:noProof/>
                <w:sz w:val="22"/>
                <w:szCs w:val="22"/>
                <w:lang w:eastAsia="pt-PT"/>
              </w:rPr>
              <w:tab/>
            </w:r>
            <w:r w:rsidR="00BF46F2" w:rsidRPr="00067A53">
              <w:rPr>
                <w:rStyle w:val="Hyperlink"/>
                <w:noProof/>
              </w:rPr>
              <w:t>[Primeiro título]</w:t>
            </w:r>
            <w:r w:rsidR="00BF46F2">
              <w:rPr>
                <w:noProof/>
                <w:webHidden/>
              </w:rPr>
              <w:tab/>
            </w:r>
            <w:r w:rsidR="00BF46F2">
              <w:rPr>
                <w:noProof/>
                <w:webHidden/>
              </w:rPr>
              <w:fldChar w:fldCharType="begin"/>
            </w:r>
            <w:r w:rsidR="00BF46F2">
              <w:rPr>
                <w:noProof/>
                <w:webHidden/>
              </w:rPr>
              <w:instrText xml:space="preserve"> PAGEREF _Toc517356300 \h </w:instrText>
            </w:r>
            <w:r w:rsidR="00BF46F2">
              <w:rPr>
                <w:noProof/>
                <w:webHidden/>
              </w:rPr>
            </w:r>
            <w:r w:rsidR="00BF46F2">
              <w:rPr>
                <w:noProof/>
                <w:webHidden/>
              </w:rPr>
              <w:fldChar w:fldCharType="separate"/>
            </w:r>
            <w:r w:rsidR="00BF46F2">
              <w:rPr>
                <w:noProof/>
                <w:webHidden/>
              </w:rPr>
              <w:t>2</w:t>
            </w:r>
            <w:r w:rsidR="00BF46F2">
              <w:rPr>
                <w:noProof/>
                <w:webHidden/>
              </w:rPr>
              <w:fldChar w:fldCharType="end"/>
            </w:r>
          </w:hyperlink>
        </w:p>
        <w:p w:rsidR="00BF46F2" w:rsidRDefault="00945ABC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PT"/>
            </w:rPr>
          </w:pPr>
          <w:hyperlink w:anchor="_Toc517356301" w:history="1">
            <w:r w:rsidR="00BF46F2" w:rsidRPr="00067A53">
              <w:rPr>
                <w:rStyle w:val="Hyperlink"/>
                <w:noProof/>
              </w:rPr>
              <w:t>2.2.</w:t>
            </w:r>
            <w:r w:rsidR="00BF46F2">
              <w:rPr>
                <w:rFonts w:asciiTheme="minorHAnsi" w:eastAsiaTheme="minorEastAsia" w:hAnsiTheme="minorHAnsi"/>
                <w:noProof/>
                <w:sz w:val="22"/>
                <w:szCs w:val="22"/>
                <w:lang w:eastAsia="pt-PT"/>
              </w:rPr>
              <w:tab/>
            </w:r>
            <w:r w:rsidR="00BF46F2" w:rsidRPr="00067A53">
              <w:rPr>
                <w:rStyle w:val="Hyperlink"/>
                <w:noProof/>
              </w:rPr>
              <w:t>[Segundo título]</w:t>
            </w:r>
            <w:r w:rsidR="00BF46F2">
              <w:rPr>
                <w:noProof/>
                <w:webHidden/>
              </w:rPr>
              <w:tab/>
            </w:r>
            <w:r w:rsidR="00BF46F2">
              <w:rPr>
                <w:noProof/>
                <w:webHidden/>
              </w:rPr>
              <w:fldChar w:fldCharType="begin"/>
            </w:r>
            <w:r w:rsidR="00BF46F2">
              <w:rPr>
                <w:noProof/>
                <w:webHidden/>
              </w:rPr>
              <w:instrText xml:space="preserve"> PAGEREF _Toc517356301 \h </w:instrText>
            </w:r>
            <w:r w:rsidR="00BF46F2">
              <w:rPr>
                <w:noProof/>
                <w:webHidden/>
              </w:rPr>
            </w:r>
            <w:r w:rsidR="00BF46F2">
              <w:rPr>
                <w:noProof/>
                <w:webHidden/>
              </w:rPr>
              <w:fldChar w:fldCharType="separate"/>
            </w:r>
            <w:r w:rsidR="00BF46F2">
              <w:rPr>
                <w:noProof/>
                <w:webHidden/>
              </w:rPr>
              <w:t>2</w:t>
            </w:r>
            <w:r w:rsidR="00BF46F2">
              <w:rPr>
                <w:noProof/>
                <w:webHidden/>
              </w:rPr>
              <w:fldChar w:fldCharType="end"/>
            </w:r>
          </w:hyperlink>
        </w:p>
        <w:p w:rsidR="00BF46F2" w:rsidRDefault="00945ABC">
          <w:pPr>
            <w:pStyle w:val="TOC3"/>
            <w:tabs>
              <w:tab w:val="left" w:pos="132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PT"/>
            </w:rPr>
          </w:pPr>
          <w:hyperlink w:anchor="_Toc517356302" w:history="1">
            <w:r w:rsidR="00BF46F2" w:rsidRPr="00067A53">
              <w:rPr>
                <w:rStyle w:val="Hyperlink"/>
                <w:noProof/>
              </w:rPr>
              <w:t>3.2.1.</w:t>
            </w:r>
            <w:r w:rsidR="00BF46F2">
              <w:rPr>
                <w:rFonts w:asciiTheme="minorHAnsi" w:eastAsiaTheme="minorEastAsia" w:hAnsiTheme="minorHAnsi"/>
                <w:noProof/>
                <w:sz w:val="22"/>
                <w:szCs w:val="22"/>
                <w:lang w:eastAsia="pt-PT"/>
              </w:rPr>
              <w:tab/>
            </w:r>
            <w:r w:rsidR="00BF46F2" w:rsidRPr="00067A53">
              <w:rPr>
                <w:rStyle w:val="Hyperlink"/>
                <w:noProof/>
              </w:rPr>
              <w:t>[Primeiro subtítulo]</w:t>
            </w:r>
            <w:r w:rsidR="00BF46F2">
              <w:rPr>
                <w:noProof/>
                <w:webHidden/>
              </w:rPr>
              <w:tab/>
            </w:r>
            <w:r w:rsidR="00BF46F2">
              <w:rPr>
                <w:noProof/>
                <w:webHidden/>
              </w:rPr>
              <w:fldChar w:fldCharType="begin"/>
            </w:r>
            <w:r w:rsidR="00BF46F2">
              <w:rPr>
                <w:noProof/>
                <w:webHidden/>
              </w:rPr>
              <w:instrText xml:space="preserve"> PAGEREF _Toc517356302 \h </w:instrText>
            </w:r>
            <w:r w:rsidR="00BF46F2">
              <w:rPr>
                <w:noProof/>
                <w:webHidden/>
              </w:rPr>
            </w:r>
            <w:r w:rsidR="00BF46F2">
              <w:rPr>
                <w:noProof/>
                <w:webHidden/>
              </w:rPr>
              <w:fldChar w:fldCharType="separate"/>
            </w:r>
            <w:r w:rsidR="00BF46F2">
              <w:rPr>
                <w:noProof/>
                <w:webHidden/>
              </w:rPr>
              <w:t>2</w:t>
            </w:r>
            <w:r w:rsidR="00BF46F2">
              <w:rPr>
                <w:noProof/>
                <w:webHidden/>
              </w:rPr>
              <w:fldChar w:fldCharType="end"/>
            </w:r>
          </w:hyperlink>
        </w:p>
        <w:p w:rsidR="00BF46F2" w:rsidRDefault="00945ABC">
          <w:pPr>
            <w:pStyle w:val="TOC3"/>
            <w:tabs>
              <w:tab w:val="left" w:pos="132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PT"/>
            </w:rPr>
          </w:pPr>
          <w:hyperlink w:anchor="_Toc517356303" w:history="1">
            <w:r w:rsidR="00BF46F2" w:rsidRPr="00067A53">
              <w:rPr>
                <w:rStyle w:val="Hyperlink"/>
                <w:noProof/>
              </w:rPr>
              <w:t>3.2.2.</w:t>
            </w:r>
            <w:r w:rsidR="00BF46F2">
              <w:rPr>
                <w:rFonts w:asciiTheme="minorHAnsi" w:eastAsiaTheme="minorEastAsia" w:hAnsiTheme="minorHAnsi"/>
                <w:noProof/>
                <w:sz w:val="22"/>
                <w:szCs w:val="22"/>
                <w:lang w:eastAsia="pt-PT"/>
              </w:rPr>
              <w:tab/>
            </w:r>
            <w:r w:rsidR="00BF46F2" w:rsidRPr="00067A53">
              <w:rPr>
                <w:rStyle w:val="Hyperlink"/>
                <w:noProof/>
              </w:rPr>
              <w:t>[Segundo subtítulo]</w:t>
            </w:r>
            <w:r w:rsidR="00BF46F2">
              <w:rPr>
                <w:noProof/>
                <w:webHidden/>
              </w:rPr>
              <w:tab/>
            </w:r>
            <w:r w:rsidR="00BF46F2">
              <w:rPr>
                <w:noProof/>
                <w:webHidden/>
              </w:rPr>
              <w:fldChar w:fldCharType="begin"/>
            </w:r>
            <w:r w:rsidR="00BF46F2">
              <w:rPr>
                <w:noProof/>
                <w:webHidden/>
              </w:rPr>
              <w:instrText xml:space="preserve"> PAGEREF _Toc517356303 \h </w:instrText>
            </w:r>
            <w:r w:rsidR="00BF46F2">
              <w:rPr>
                <w:noProof/>
                <w:webHidden/>
              </w:rPr>
            </w:r>
            <w:r w:rsidR="00BF46F2">
              <w:rPr>
                <w:noProof/>
                <w:webHidden/>
              </w:rPr>
              <w:fldChar w:fldCharType="separate"/>
            </w:r>
            <w:r w:rsidR="00BF46F2">
              <w:rPr>
                <w:noProof/>
                <w:webHidden/>
              </w:rPr>
              <w:t>2</w:t>
            </w:r>
            <w:r w:rsidR="00BF46F2">
              <w:rPr>
                <w:noProof/>
                <w:webHidden/>
              </w:rPr>
              <w:fldChar w:fldCharType="end"/>
            </w:r>
          </w:hyperlink>
        </w:p>
        <w:p w:rsidR="00BF46F2" w:rsidRDefault="00945ABC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PT"/>
            </w:rPr>
          </w:pPr>
          <w:hyperlink w:anchor="_Toc517356304" w:history="1">
            <w:r w:rsidR="00BF46F2" w:rsidRPr="00067A53">
              <w:rPr>
                <w:rStyle w:val="Hyperlink"/>
                <w:noProof/>
              </w:rPr>
              <w:t>2.3.</w:t>
            </w:r>
            <w:r w:rsidR="00BF46F2">
              <w:rPr>
                <w:rFonts w:asciiTheme="minorHAnsi" w:eastAsiaTheme="minorEastAsia" w:hAnsiTheme="minorHAnsi"/>
                <w:noProof/>
                <w:sz w:val="22"/>
                <w:szCs w:val="22"/>
                <w:lang w:eastAsia="pt-PT"/>
              </w:rPr>
              <w:tab/>
            </w:r>
            <w:r w:rsidR="00BF46F2" w:rsidRPr="00067A53">
              <w:rPr>
                <w:rStyle w:val="Hyperlink"/>
                <w:noProof/>
              </w:rPr>
              <w:t>[Terceiro título]</w:t>
            </w:r>
            <w:r w:rsidR="00BF46F2">
              <w:rPr>
                <w:noProof/>
                <w:webHidden/>
              </w:rPr>
              <w:tab/>
            </w:r>
            <w:r w:rsidR="00BF46F2">
              <w:rPr>
                <w:noProof/>
                <w:webHidden/>
              </w:rPr>
              <w:fldChar w:fldCharType="begin"/>
            </w:r>
            <w:r w:rsidR="00BF46F2">
              <w:rPr>
                <w:noProof/>
                <w:webHidden/>
              </w:rPr>
              <w:instrText xml:space="preserve"> PAGEREF _Toc517356304 \h </w:instrText>
            </w:r>
            <w:r w:rsidR="00BF46F2">
              <w:rPr>
                <w:noProof/>
                <w:webHidden/>
              </w:rPr>
            </w:r>
            <w:r w:rsidR="00BF46F2">
              <w:rPr>
                <w:noProof/>
                <w:webHidden/>
              </w:rPr>
              <w:fldChar w:fldCharType="separate"/>
            </w:r>
            <w:r w:rsidR="00BF46F2">
              <w:rPr>
                <w:noProof/>
                <w:webHidden/>
              </w:rPr>
              <w:t>2</w:t>
            </w:r>
            <w:r w:rsidR="00BF46F2">
              <w:rPr>
                <w:noProof/>
                <w:webHidden/>
              </w:rPr>
              <w:fldChar w:fldCharType="end"/>
            </w:r>
          </w:hyperlink>
        </w:p>
        <w:p w:rsidR="00BF46F2" w:rsidRDefault="00945ABC">
          <w:pPr>
            <w:pStyle w:val="TOC1"/>
            <w:tabs>
              <w:tab w:val="left" w:pos="48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PT"/>
            </w:rPr>
          </w:pPr>
          <w:hyperlink w:anchor="_Toc517356305" w:history="1">
            <w:r w:rsidR="00BF46F2" w:rsidRPr="00067A53">
              <w:rPr>
                <w:rStyle w:val="Hyperlink"/>
                <w:noProof/>
              </w:rPr>
              <w:t>3.</w:t>
            </w:r>
            <w:r w:rsidR="00BF46F2">
              <w:rPr>
                <w:rFonts w:asciiTheme="minorHAnsi" w:eastAsiaTheme="minorEastAsia" w:hAnsiTheme="minorHAnsi"/>
                <w:noProof/>
                <w:sz w:val="22"/>
                <w:szCs w:val="22"/>
                <w:lang w:eastAsia="pt-PT"/>
              </w:rPr>
              <w:tab/>
            </w:r>
            <w:r w:rsidR="00BF46F2" w:rsidRPr="00067A53">
              <w:rPr>
                <w:rStyle w:val="Hyperlink"/>
                <w:noProof/>
              </w:rPr>
              <w:t>Resultados Esperados</w:t>
            </w:r>
            <w:r w:rsidR="00BF46F2">
              <w:rPr>
                <w:noProof/>
                <w:webHidden/>
              </w:rPr>
              <w:tab/>
            </w:r>
            <w:r w:rsidR="00BF46F2">
              <w:rPr>
                <w:noProof/>
                <w:webHidden/>
              </w:rPr>
              <w:fldChar w:fldCharType="begin"/>
            </w:r>
            <w:r w:rsidR="00BF46F2">
              <w:rPr>
                <w:noProof/>
                <w:webHidden/>
              </w:rPr>
              <w:instrText xml:space="preserve"> PAGEREF _Toc517356305 \h </w:instrText>
            </w:r>
            <w:r w:rsidR="00BF46F2">
              <w:rPr>
                <w:noProof/>
                <w:webHidden/>
              </w:rPr>
            </w:r>
            <w:r w:rsidR="00BF46F2">
              <w:rPr>
                <w:noProof/>
                <w:webHidden/>
              </w:rPr>
              <w:fldChar w:fldCharType="separate"/>
            </w:r>
            <w:r w:rsidR="00BF46F2">
              <w:rPr>
                <w:noProof/>
                <w:webHidden/>
              </w:rPr>
              <w:t>3</w:t>
            </w:r>
            <w:r w:rsidR="00BF46F2">
              <w:rPr>
                <w:noProof/>
                <w:webHidden/>
              </w:rPr>
              <w:fldChar w:fldCharType="end"/>
            </w:r>
          </w:hyperlink>
        </w:p>
        <w:p w:rsidR="00BF46F2" w:rsidRDefault="00945ABC">
          <w:pPr>
            <w:pStyle w:val="TOC1"/>
            <w:tabs>
              <w:tab w:val="left" w:pos="48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PT"/>
            </w:rPr>
          </w:pPr>
          <w:hyperlink w:anchor="_Toc517356306" w:history="1">
            <w:r w:rsidR="00BF46F2" w:rsidRPr="00067A53">
              <w:rPr>
                <w:rStyle w:val="Hyperlink"/>
                <w:noProof/>
              </w:rPr>
              <w:t>4.</w:t>
            </w:r>
            <w:r w:rsidR="00BF46F2">
              <w:rPr>
                <w:rFonts w:asciiTheme="minorHAnsi" w:eastAsiaTheme="minorEastAsia" w:hAnsiTheme="minorHAnsi"/>
                <w:noProof/>
                <w:sz w:val="22"/>
                <w:szCs w:val="22"/>
                <w:lang w:eastAsia="pt-PT"/>
              </w:rPr>
              <w:tab/>
            </w:r>
            <w:r w:rsidR="00BF46F2" w:rsidRPr="00067A53">
              <w:rPr>
                <w:rStyle w:val="Hyperlink"/>
                <w:noProof/>
              </w:rPr>
              <w:t>Cronograma de Actividades e Orçamento</w:t>
            </w:r>
            <w:r w:rsidR="00BF46F2">
              <w:rPr>
                <w:noProof/>
                <w:webHidden/>
              </w:rPr>
              <w:tab/>
            </w:r>
            <w:r w:rsidR="00BF46F2">
              <w:rPr>
                <w:noProof/>
                <w:webHidden/>
              </w:rPr>
              <w:fldChar w:fldCharType="begin"/>
            </w:r>
            <w:r w:rsidR="00BF46F2">
              <w:rPr>
                <w:noProof/>
                <w:webHidden/>
              </w:rPr>
              <w:instrText xml:space="preserve"> PAGEREF _Toc517356306 \h </w:instrText>
            </w:r>
            <w:r w:rsidR="00BF46F2">
              <w:rPr>
                <w:noProof/>
                <w:webHidden/>
              </w:rPr>
            </w:r>
            <w:r w:rsidR="00BF46F2">
              <w:rPr>
                <w:noProof/>
                <w:webHidden/>
              </w:rPr>
              <w:fldChar w:fldCharType="separate"/>
            </w:r>
            <w:r w:rsidR="00BF46F2">
              <w:rPr>
                <w:noProof/>
                <w:webHidden/>
              </w:rPr>
              <w:t>4</w:t>
            </w:r>
            <w:r w:rsidR="00BF46F2">
              <w:rPr>
                <w:noProof/>
                <w:webHidden/>
              </w:rPr>
              <w:fldChar w:fldCharType="end"/>
            </w:r>
          </w:hyperlink>
        </w:p>
        <w:p w:rsidR="00BF46F2" w:rsidRDefault="00945ABC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PT"/>
            </w:rPr>
          </w:pPr>
          <w:hyperlink w:anchor="_Toc517356307" w:history="1">
            <w:r w:rsidR="00BF46F2" w:rsidRPr="00067A53">
              <w:rPr>
                <w:rStyle w:val="Hyperlink"/>
                <w:noProof/>
              </w:rPr>
              <w:t>4.1</w:t>
            </w:r>
            <w:r w:rsidR="00BF46F2">
              <w:rPr>
                <w:rFonts w:asciiTheme="minorHAnsi" w:eastAsiaTheme="minorEastAsia" w:hAnsiTheme="minorHAnsi"/>
                <w:noProof/>
                <w:sz w:val="22"/>
                <w:szCs w:val="22"/>
                <w:lang w:eastAsia="pt-PT"/>
              </w:rPr>
              <w:tab/>
            </w:r>
            <w:r w:rsidR="00BF46F2" w:rsidRPr="00067A53">
              <w:rPr>
                <w:rStyle w:val="Hyperlink"/>
                <w:noProof/>
              </w:rPr>
              <w:t>Cronograma de actividades</w:t>
            </w:r>
            <w:r w:rsidR="00BF46F2">
              <w:rPr>
                <w:noProof/>
                <w:webHidden/>
              </w:rPr>
              <w:tab/>
            </w:r>
            <w:r w:rsidR="00BF46F2">
              <w:rPr>
                <w:noProof/>
                <w:webHidden/>
              </w:rPr>
              <w:fldChar w:fldCharType="begin"/>
            </w:r>
            <w:r w:rsidR="00BF46F2">
              <w:rPr>
                <w:noProof/>
                <w:webHidden/>
              </w:rPr>
              <w:instrText xml:space="preserve"> PAGEREF _Toc517356307 \h </w:instrText>
            </w:r>
            <w:r w:rsidR="00BF46F2">
              <w:rPr>
                <w:noProof/>
                <w:webHidden/>
              </w:rPr>
            </w:r>
            <w:r w:rsidR="00BF46F2">
              <w:rPr>
                <w:noProof/>
                <w:webHidden/>
              </w:rPr>
              <w:fldChar w:fldCharType="separate"/>
            </w:r>
            <w:r w:rsidR="00BF46F2">
              <w:rPr>
                <w:noProof/>
                <w:webHidden/>
              </w:rPr>
              <w:t>4</w:t>
            </w:r>
            <w:r w:rsidR="00BF46F2">
              <w:rPr>
                <w:noProof/>
                <w:webHidden/>
              </w:rPr>
              <w:fldChar w:fldCharType="end"/>
            </w:r>
          </w:hyperlink>
        </w:p>
        <w:p w:rsidR="00BF46F2" w:rsidRDefault="00945ABC">
          <w:pPr>
            <w:pStyle w:val="TOC2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PT"/>
            </w:rPr>
          </w:pPr>
          <w:hyperlink w:anchor="_Toc517356308" w:history="1">
            <w:r w:rsidR="00BF46F2" w:rsidRPr="00067A53">
              <w:rPr>
                <w:rStyle w:val="Hyperlink"/>
                <w:noProof/>
              </w:rPr>
              <w:t>4.2</w:t>
            </w:r>
            <w:r w:rsidR="00BF46F2">
              <w:rPr>
                <w:rFonts w:asciiTheme="minorHAnsi" w:eastAsiaTheme="minorEastAsia" w:hAnsiTheme="minorHAnsi"/>
                <w:noProof/>
                <w:sz w:val="22"/>
                <w:szCs w:val="22"/>
                <w:lang w:eastAsia="pt-PT"/>
              </w:rPr>
              <w:tab/>
            </w:r>
            <w:r w:rsidR="00BF46F2" w:rsidRPr="00067A53">
              <w:rPr>
                <w:rStyle w:val="Hyperlink"/>
                <w:noProof/>
              </w:rPr>
              <w:t>Orçamento</w:t>
            </w:r>
            <w:r w:rsidR="00BF46F2">
              <w:rPr>
                <w:noProof/>
                <w:webHidden/>
              </w:rPr>
              <w:tab/>
            </w:r>
            <w:r w:rsidR="00BF46F2">
              <w:rPr>
                <w:noProof/>
                <w:webHidden/>
              </w:rPr>
              <w:fldChar w:fldCharType="begin"/>
            </w:r>
            <w:r w:rsidR="00BF46F2">
              <w:rPr>
                <w:noProof/>
                <w:webHidden/>
              </w:rPr>
              <w:instrText xml:space="preserve"> PAGEREF _Toc517356308 \h </w:instrText>
            </w:r>
            <w:r w:rsidR="00BF46F2">
              <w:rPr>
                <w:noProof/>
                <w:webHidden/>
              </w:rPr>
            </w:r>
            <w:r w:rsidR="00BF46F2">
              <w:rPr>
                <w:noProof/>
                <w:webHidden/>
              </w:rPr>
              <w:fldChar w:fldCharType="separate"/>
            </w:r>
            <w:r w:rsidR="00BF46F2">
              <w:rPr>
                <w:noProof/>
                <w:webHidden/>
              </w:rPr>
              <w:t>4</w:t>
            </w:r>
            <w:r w:rsidR="00BF46F2">
              <w:rPr>
                <w:noProof/>
                <w:webHidden/>
              </w:rPr>
              <w:fldChar w:fldCharType="end"/>
            </w:r>
          </w:hyperlink>
        </w:p>
        <w:p w:rsidR="00BF46F2" w:rsidRDefault="00945ABC">
          <w:pPr>
            <w:pStyle w:val="TOC1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PT"/>
            </w:rPr>
          </w:pPr>
          <w:hyperlink w:anchor="_Toc517356309" w:history="1">
            <w:r w:rsidR="00BF46F2" w:rsidRPr="00067A53">
              <w:rPr>
                <w:rStyle w:val="Hyperlink"/>
                <w:noProof/>
              </w:rPr>
              <w:t>Bibliográficas</w:t>
            </w:r>
            <w:r w:rsidR="00BF46F2">
              <w:rPr>
                <w:noProof/>
                <w:webHidden/>
              </w:rPr>
              <w:tab/>
            </w:r>
            <w:r w:rsidR="00BF46F2">
              <w:rPr>
                <w:noProof/>
                <w:webHidden/>
              </w:rPr>
              <w:fldChar w:fldCharType="begin"/>
            </w:r>
            <w:r w:rsidR="00BF46F2">
              <w:rPr>
                <w:noProof/>
                <w:webHidden/>
              </w:rPr>
              <w:instrText xml:space="preserve"> PAGEREF _Toc517356309 \h </w:instrText>
            </w:r>
            <w:r w:rsidR="00BF46F2">
              <w:rPr>
                <w:noProof/>
                <w:webHidden/>
              </w:rPr>
            </w:r>
            <w:r w:rsidR="00BF46F2">
              <w:rPr>
                <w:noProof/>
                <w:webHidden/>
              </w:rPr>
              <w:fldChar w:fldCharType="separate"/>
            </w:r>
            <w:r w:rsidR="00BF46F2">
              <w:rPr>
                <w:noProof/>
                <w:webHidden/>
              </w:rPr>
              <w:t>5</w:t>
            </w:r>
            <w:r w:rsidR="00BF46F2">
              <w:rPr>
                <w:noProof/>
                <w:webHidden/>
              </w:rPr>
              <w:fldChar w:fldCharType="end"/>
            </w:r>
          </w:hyperlink>
        </w:p>
        <w:p w:rsidR="00BF46F2" w:rsidRDefault="00945ABC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PT"/>
            </w:rPr>
          </w:pPr>
          <w:hyperlink w:anchor="_Toc517356310" w:history="1">
            <w:r w:rsidR="00BF46F2" w:rsidRPr="00067A53">
              <w:rPr>
                <w:rStyle w:val="Hyperlink"/>
                <w:noProof/>
              </w:rPr>
              <w:t>Bibliografia referenciada</w:t>
            </w:r>
            <w:r w:rsidR="00BF46F2">
              <w:rPr>
                <w:noProof/>
                <w:webHidden/>
              </w:rPr>
              <w:tab/>
            </w:r>
            <w:r w:rsidR="00BF46F2">
              <w:rPr>
                <w:noProof/>
                <w:webHidden/>
              </w:rPr>
              <w:fldChar w:fldCharType="begin"/>
            </w:r>
            <w:r w:rsidR="00BF46F2">
              <w:rPr>
                <w:noProof/>
                <w:webHidden/>
              </w:rPr>
              <w:instrText xml:space="preserve"> PAGEREF _Toc517356310 \h </w:instrText>
            </w:r>
            <w:r w:rsidR="00BF46F2">
              <w:rPr>
                <w:noProof/>
                <w:webHidden/>
              </w:rPr>
            </w:r>
            <w:r w:rsidR="00BF46F2">
              <w:rPr>
                <w:noProof/>
                <w:webHidden/>
              </w:rPr>
              <w:fldChar w:fldCharType="separate"/>
            </w:r>
            <w:r w:rsidR="00BF46F2">
              <w:rPr>
                <w:noProof/>
                <w:webHidden/>
              </w:rPr>
              <w:t>5</w:t>
            </w:r>
            <w:r w:rsidR="00BF46F2">
              <w:rPr>
                <w:noProof/>
                <w:webHidden/>
              </w:rPr>
              <w:fldChar w:fldCharType="end"/>
            </w:r>
          </w:hyperlink>
        </w:p>
        <w:p w:rsidR="00BF46F2" w:rsidRDefault="00945ABC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szCs w:val="22"/>
              <w:lang w:eastAsia="pt-PT"/>
            </w:rPr>
          </w:pPr>
          <w:hyperlink w:anchor="_Toc517356311" w:history="1">
            <w:r w:rsidR="00BF46F2" w:rsidRPr="00067A53">
              <w:rPr>
                <w:rStyle w:val="Hyperlink"/>
                <w:noProof/>
              </w:rPr>
              <w:t>Bibliografia básica</w:t>
            </w:r>
            <w:r w:rsidR="00BF46F2">
              <w:rPr>
                <w:noProof/>
                <w:webHidden/>
              </w:rPr>
              <w:tab/>
            </w:r>
            <w:r w:rsidR="00BF46F2">
              <w:rPr>
                <w:noProof/>
                <w:webHidden/>
              </w:rPr>
              <w:fldChar w:fldCharType="begin"/>
            </w:r>
            <w:r w:rsidR="00BF46F2">
              <w:rPr>
                <w:noProof/>
                <w:webHidden/>
              </w:rPr>
              <w:instrText xml:space="preserve"> PAGEREF _Toc517356311 \h </w:instrText>
            </w:r>
            <w:r w:rsidR="00BF46F2">
              <w:rPr>
                <w:noProof/>
                <w:webHidden/>
              </w:rPr>
            </w:r>
            <w:r w:rsidR="00BF46F2">
              <w:rPr>
                <w:noProof/>
                <w:webHidden/>
              </w:rPr>
              <w:fldChar w:fldCharType="separate"/>
            </w:r>
            <w:r w:rsidR="00BF46F2">
              <w:rPr>
                <w:noProof/>
                <w:webHidden/>
              </w:rPr>
              <w:t>5</w:t>
            </w:r>
            <w:r w:rsidR="00BF46F2">
              <w:rPr>
                <w:noProof/>
                <w:webHidden/>
              </w:rPr>
              <w:fldChar w:fldCharType="end"/>
            </w:r>
          </w:hyperlink>
        </w:p>
        <w:p w:rsidR="00BE04D0" w:rsidRPr="004E0528" w:rsidRDefault="004B13D7">
          <w:r w:rsidRPr="004E0528">
            <w:rPr>
              <w:b/>
              <w:bCs/>
              <w:noProof/>
            </w:rPr>
            <w:fldChar w:fldCharType="end"/>
          </w:r>
        </w:p>
      </w:sdtContent>
    </w:sdt>
    <w:p w:rsidR="002E08AA" w:rsidRDefault="002E08AA"/>
    <w:p w:rsidR="00A42FEC" w:rsidRDefault="00A42FEC" w:rsidP="00D66F6A">
      <w:r w:rsidRPr="00D66F6A">
        <w:rPr>
          <w:lang w:val="en-GB"/>
        </w:rPr>
        <w:br w:type="page"/>
      </w:r>
    </w:p>
    <w:p w:rsidR="00F9589C" w:rsidRDefault="00F9589C">
      <w:pPr>
        <w:sectPr w:rsidR="00F9589C" w:rsidSect="0004125A">
          <w:pgSz w:w="11906" w:h="16838" w:code="9"/>
          <w:pgMar w:top="1418" w:right="567" w:bottom="1418" w:left="1701" w:header="709" w:footer="709" w:gutter="0"/>
          <w:pgNumType w:fmt="lowerRoman" w:start="1"/>
          <w:cols w:space="708"/>
          <w:titlePg/>
          <w:docGrid w:linePitch="360"/>
        </w:sectPr>
      </w:pPr>
    </w:p>
    <w:p w:rsidR="00BE04D0" w:rsidRPr="004E0528" w:rsidRDefault="00CB184A" w:rsidP="005843CE">
      <w:pPr>
        <w:pStyle w:val="Heading1"/>
        <w:numPr>
          <w:ilvl w:val="0"/>
          <w:numId w:val="16"/>
        </w:numPr>
        <w:ind w:left="284" w:hanging="284"/>
      </w:pPr>
      <w:bookmarkStart w:id="0" w:name="_Toc517356292"/>
      <w:r>
        <w:lastRenderedPageBreak/>
        <w:t>Introdução</w:t>
      </w:r>
      <w:bookmarkEnd w:id="0"/>
    </w:p>
    <w:p w:rsidR="002E08AA" w:rsidRPr="004E0528" w:rsidRDefault="00141AB8" w:rsidP="002E08AA">
      <w:r>
        <w:t>[Começa</w:t>
      </w:r>
      <w:r w:rsidR="00EB5AB1">
        <w:t>r</w:t>
      </w:r>
      <w:r>
        <w:t xml:space="preserve"> escrevendo um parágrafo que indica o objectivo do capítulo.]</w:t>
      </w:r>
    </w:p>
    <w:p w:rsidR="002E08AA" w:rsidRDefault="00EB5AB1" w:rsidP="00141AB8">
      <w:pPr>
        <w:pStyle w:val="Heading2"/>
        <w:numPr>
          <w:ilvl w:val="1"/>
          <w:numId w:val="2"/>
        </w:numPr>
      </w:pPr>
      <w:bookmarkStart w:id="1" w:name="_Toc517356293"/>
      <w:r>
        <w:t>Contextualização</w:t>
      </w:r>
      <w:bookmarkEnd w:id="1"/>
    </w:p>
    <w:p w:rsidR="00EB5AB1" w:rsidRDefault="00EB5AB1" w:rsidP="00EB5AB1"/>
    <w:p w:rsidR="00EB5AB1" w:rsidRDefault="00EB5AB1" w:rsidP="00EB5AB1">
      <w:pPr>
        <w:pStyle w:val="Heading2"/>
        <w:numPr>
          <w:ilvl w:val="1"/>
          <w:numId w:val="2"/>
        </w:numPr>
      </w:pPr>
      <w:bookmarkStart w:id="2" w:name="_Toc517356294"/>
      <w:r>
        <w:t xml:space="preserve">Definição do </w:t>
      </w:r>
      <w:r w:rsidR="0078728D">
        <w:t>P</w:t>
      </w:r>
      <w:r>
        <w:t>roblema</w:t>
      </w:r>
      <w:bookmarkEnd w:id="2"/>
    </w:p>
    <w:p w:rsidR="00EB5AB1" w:rsidRDefault="00EB5AB1" w:rsidP="00EB5AB1"/>
    <w:p w:rsidR="00EB5AB1" w:rsidRDefault="00EB5AB1" w:rsidP="00EB5AB1">
      <w:pPr>
        <w:pStyle w:val="Heading2"/>
        <w:numPr>
          <w:ilvl w:val="1"/>
          <w:numId w:val="2"/>
        </w:numPr>
      </w:pPr>
      <w:bookmarkStart w:id="3" w:name="_Toc517356295"/>
      <w:r>
        <w:t>Objectivos</w:t>
      </w:r>
      <w:bookmarkEnd w:id="3"/>
    </w:p>
    <w:p w:rsidR="0078728D" w:rsidRDefault="00234885" w:rsidP="00234885">
      <w:pPr>
        <w:pStyle w:val="Heading2"/>
        <w:numPr>
          <w:ilvl w:val="2"/>
          <w:numId w:val="2"/>
        </w:numPr>
      </w:pPr>
      <w:bookmarkStart w:id="4" w:name="_Toc517356296"/>
      <w:r>
        <w:t>Objectivo geral</w:t>
      </w:r>
      <w:bookmarkEnd w:id="4"/>
    </w:p>
    <w:p w:rsidR="00234885" w:rsidRPr="00234885" w:rsidRDefault="00234885" w:rsidP="00234885"/>
    <w:p w:rsidR="00234885" w:rsidRDefault="00234885" w:rsidP="00234885">
      <w:pPr>
        <w:pStyle w:val="Heading2"/>
        <w:numPr>
          <w:ilvl w:val="2"/>
          <w:numId w:val="2"/>
        </w:numPr>
      </w:pPr>
      <w:bookmarkStart w:id="5" w:name="_Toc517356297"/>
      <w:r>
        <w:t>Objectivos específicos</w:t>
      </w:r>
      <w:bookmarkEnd w:id="5"/>
    </w:p>
    <w:p w:rsidR="00234885" w:rsidRPr="00234885" w:rsidRDefault="00234885" w:rsidP="00234885"/>
    <w:p w:rsidR="0078728D" w:rsidRPr="0078728D" w:rsidRDefault="0078728D" w:rsidP="0078728D">
      <w:pPr>
        <w:pStyle w:val="Heading2"/>
        <w:numPr>
          <w:ilvl w:val="1"/>
          <w:numId w:val="2"/>
        </w:numPr>
      </w:pPr>
      <w:bookmarkStart w:id="6" w:name="_Toc517356298"/>
      <w:r>
        <w:t>Motivação</w:t>
      </w:r>
      <w:bookmarkEnd w:id="6"/>
    </w:p>
    <w:p w:rsidR="005843CE" w:rsidRDefault="005843CE" w:rsidP="005843CE"/>
    <w:p w:rsidR="005843CE" w:rsidRPr="005843CE" w:rsidRDefault="005843CE" w:rsidP="005843CE"/>
    <w:p w:rsidR="007A2405" w:rsidRPr="004E0528" w:rsidRDefault="00454EE3" w:rsidP="005843CE">
      <w:pPr>
        <w:pStyle w:val="Heading1"/>
        <w:numPr>
          <w:ilvl w:val="0"/>
          <w:numId w:val="2"/>
        </w:numPr>
      </w:pPr>
      <w:bookmarkStart w:id="7" w:name="_Toc517356299"/>
      <w:r>
        <w:t>Material</w:t>
      </w:r>
      <w:r w:rsidR="007A2405">
        <w:t xml:space="preserve"> e Métodos</w:t>
      </w:r>
      <w:bookmarkEnd w:id="7"/>
    </w:p>
    <w:p w:rsidR="00EB5AB1" w:rsidRDefault="00141AB8">
      <w:r>
        <w:t>[</w:t>
      </w:r>
      <w:r w:rsidR="00EB5AB1">
        <w:t>Começar</w:t>
      </w:r>
      <w:r>
        <w:t xml:space="preserve"> escrevendo um parágrafo que indica o objectivo do capítulo.]</w:t>
      </w:r>
    </w:p>
    <w:p w:rsidR="00B1528E" w:rsidRDefault="00B1528E" w:rsidP="005843CE">
      <w:pPr>
        <w:pStyle w:val="Heading2"/>
        <w:numPr>
          <w:ilvl w:val="1"/>
          <w:numId w:val="2"/>
        </w:numPr>
      </w:pPr>
      <w:bookmarkStart w:id="8" w:name="_Toc517356300"/>
      <w:r>
        <w:t>[Primeiro título]</w:t>
      </w:r>
      <w:bookmarkEnd w:id="8"/>
    </w:p>
    <w:p w:rsidR="00B1528E" w:rsidRPr="00EB5AB1" w:rsidRDefault="00B1528E" w:rsidP="00B1528E"/>
    <w:p w:rsidR="00B1528E" w:rsidRDefault="00B1528E" w:rsidP="005843CE">
      <w:pPr>
        <w:pStyle w:val="Heading2"/>
        <w:numPr>
          <w:ilvl w:val="1"/>
          <w:numId w:val="2"/>
        </w:numPr>
      </w:pPr>
      <w:bookmarkStart w:id="9" w:name="_Toc517356301"/>
      <w:r>
        <w:t>[Segundo título]</w:t>
      </w:r>
      <w:bookmarkEnd w:id="9"/>
    </w:p>
    <w:p w:rsidR="00B1528E" w:rsidRPr="00CC5063" w:rsidRDefault="00B1528E" w:rsidP="00B1528E"/>
    <w:p w:rsidR="00B1528E" w:rsidRDefault="00B1528E" w:rsidP="009522F3">
      <w:pPr>
        <w:pStyle w:val="Heading3"/>
        <w:numPr>
          <w:ilvl w:val="2"/>
          <w:numId w:val="9"/>
        </w:numPr>
      </w:pPr>
      <w:bookmarkStart w:id="10" w:name="_Toc517356302"/>
      <w:r>
        <w:t>[Primeiro subtítulo]</w:t>
      </w:r>
      <w:bookmarkEnd w:id="10"/>
    </w:p>
    <w:p w:rsidR="00B1528E" w:rsidRDefault="00B1528E" w:rsidP="00B1528E"/>
    <w:p w:rsidR="00B1528E" w:rsidRDefault="00B1528E" w:rsidP="009522F3">
      <w:pPr>
        <w:pStyle w:val="Heading3"/>
        <w:numPr>
          <w:ilvl w:val="2"/>
          <w:numId w:val="9"/>
        </w:numPr>
      </w:pPr>
      <w:bookmarkStart w:id="11" w:name="_Toc517356303"/>
      <w:r>
        <w:t>[Segundo subtítulo]</w:t>
      </w:r>
      <w:bookmarkEnd w:id="11"/>
    </w:p>
    <w:p w:rsidR="00B1528E" w:rsidRPr="00CC5063" w:rsidRDefault="00B1528E" w:rsidP="00B1528E"/>
    <w:p w:rsidR="00B1528E" w:rsidRDefault="00B1528E" w:rsidP="005843CE">
      <w:pPr>
        <w:pStyle w:val="Heading2"/>
        <w:numPr>
          <w:ilvl w:val="1"/>
          <w:numId w:val="2"/>
        </w:numPr>
      </w:pPr>
      <w:bookmarkStart w:id="12" w:name="_Toc517356304"/>
      <w:r>
        <w:t>[Terceiro título]</w:t>
      </w:r>
      <w:bookmarkEnd w:id="12"/>
    </w:p>
    <w:p w:rsidR="00A42FEC" w:rsidRDefault="00A42FEC">
      <w:r>
        <w:br w:type="page"/>
      </w:r>
    </w:p>
    <w:p w:rsidR="00A42FEC" w:rsidRPr="004E0528" w:rsidRDefault="009C4B9E" w:rsidP="005843CE">
      <w:pPr>
        <w:pStyle w:val="Heading1"/>
        <w:numPr>
          <w:ilvl w:val="0"/>
          <w:numId w:val="2"/>
        </w:numPr>
      </w:pPr>
      <w:bookmarkStart w:id="13" w:name="_Toc517356305"/>
      <w:r>
        <w:lastRenderedPageBreak/>
        <w:t>Resultados</w:t>
      </w:r>
      <w:r w:rsidR="00646E36">
        <w:t xml:space="preserve"> </w:t>
      </w:r>
      <w:r w:rsidR="005843CE">
        <w:t>Esperados</w:t>
      </w:r>
      <w:bookmarkEnd w:id="13"/>
    </w:p>
    <w:p w:rsidR="00B1528E" w:rsidRDefault="00141AB8">
      <w:r>
        <w:t>[Começa</w:t>
      </w:r>
      <w:r w:rsidR="00B1528E">
        <w:t>r</w:t>
      </w:r>
      <w:r>
        <w:t xml:space="preserve"> escrevendo um parágrafo que indica o objectivo do capítulo.]</w:t>
      </w:r>
    </w:p>
    <w:p w:rsidR="005843CE" w:rsidRDefault="005843CE"/>
    <w:p w:rsidR="00B1528E" w:rsidRDefault="005843CE" w:rsidP="005843CE">
      <w:pPr>
        <w:pStyle w:val="Heading1"/>
        <w:numPr>
          <w:ilvl w:val="0"/>
          <w:numId w:val="2"/>
        </w:numPr>
      </w:pPr>
      <w:bookmarkStart w:id="14" w:name="_Toc517356306"/>
      <w:r>
        <w:t>Cronograma de Actividades e Orçamento</w:t>
      </w:r>
      <w:bookmarkEnd w:id="14"/>
    </w:p>
    <w:p w:rsidR="00B1528E" w:rsidRDefault="005843CE" w:rsidP="009522F3">
      <w:pPr>
        <w:pStyle w:val="Heading2"/>
        <w:numPr>
          <w:ilvl w:val="1"/>
          <w:numId w:val="10"/>
        </w:numPr>
      </w:pPr>
      <w:bookmarkStart w:id="15" w:name="_Toc517356307"/>
      <w:r>
        <w:t>Cronograma de actividades</w:t>
      </w:r>
      <w:bookmarkEnd w:id="15"/>
    </w:p>
    <w:p w:rsidR="00B1528E" w:rsidRPr="00EB5AB1" w:rsidRDefault="005843CE" w:rsidP="00B1528E">
      <w:r>
        <w:t xml:space="preserve">[Começar por um texto que explica o cronograma. </w:t>
      </w:r>
      <w:r w:rsidR="00C21CEE">
        <w:t xml:space="preserve">Para casos de actividades complexas, providenciar uma </w:t>
      </w:r>
      <w:r w:rsidR="00A23040">
        <w:t>explicação. Note que a orientação desta folha pode ser em modo paisagem</w:t>
      </w:r>
      <w:r>
        <w:t>]</w:t>
      </w:r>
    </w:p>
    <w:p w:rsidR="00B1528E" w:rsidRDefault="00C21CEE" w:rsidP="009522F3">
      <w:pPr>
        <w:pStyle w:val="Heading2"/>
        <w:numPr>
          <w:ilvl w:val="1"/>
          <w:numId w:val="10"/>
        </w:numPr>
      </w:pPr>
      <w:bookmarkStart w:id="16" w:name="_Toc517356308"/>
      <w:r>
        <w:t>Orçamento</w:t>
      </w:r>
      <w:bookmarkEnd w:id="16"/>
    </w:p>
    <w:p w:rsidR="00B1528E" w:rsidRPr="00CC5063" w:rsidRDefault="00B1528E" w:rsidP="00B1528E"/>
    <w:p w:rsidR="009C4B9E" w:rsidRDefault="009C4B9E">
      <w:r>
        <w:br w:type="page"/>
      </w:r>
    </w:p>
    <w:p w:rsidR="009C4B9E" w:rsidRPr="004E0528" w:rsidRDefault="00281258" w:rsidP="00141AB8">
      <w:pPr>
        <w:pStyle w:val="Heading1"/>
      </w:pPr>
      <w:bookmarkStart w:id="17" w:name="_Toc517356309"/>
      <w:r>
        <w:lastRenderedPageBreak/>
        <w:t>Bibliogra</w:t>
      </w:r>
      <w:bookmarkStart w:id="18" w:name="_GoBack"/>
      <w:bookmarkEnd w:id="18"/>
      <w:r w:rsidR="00141AB8">
        <w:t>fi</w:t>
      </w:r>
      <w:bookmarkEnd w:id="17"/>
      <w:r>
        <w:t>a</w:t>
      </w:r>
    </w:p>
    <w:p w:rsidR="005843CE" w:rsidRDefault="00281258" w:rsidP="005843CE">
      <w:r>
        <w:t xml:space="preserve"> [Aqui vem as refer</w:t>
      </w:r>
      <w:r w:rsidRPr="00281258">
        <w:t>ências que usou no texto</w:t>
      </w:r>
      <w:r w:rsidR="005843CE" w:rsidRPr="004E0528">
        <w:t>!</w:t>
      </w:r>
      <w:r w:rsidR="005843CE">
        <w:t>]</w:t>
      </w:r>
    </w:p>
    <w:p w:rsidR="005843CE" w:rsidRDefault="005843CE" w:rsidP="009C4B9E"/>
    <w:p w:rsidR="00141AB8" w:rsidRDefault="00141AB8"/>
    <w:sectPr w:rsidR="00141AB8" w:rsidSect="00721915">
      <w:footerReference w:type="default" r:id="rId13"/>
      <w:pgSz w:w="11906" w:h="16838" w:code="9"/>
      <w:pgMar w:top="1418" w:right="567" w:bottom="1418" w:left="1701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45ABC" w:rsidRDefault="00945ABC" w:rsidP="00076D31">
      <w:pPr>
        <w:spacing w:after="0" w:line="240" w:lineRule="auto"/>
      </w:pPr>
      <w:r>
        <w:separator/>
      </w:r>
    </w:p>
  </w:endnote>
  <w:endnote w:type="continuationSeparator" w:id="0">
    <w:p w:rsidR="00945ABC" w:rsidRDefault="00945ABC" w:rsidP="00076D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altName w:val="MS Gothic"/>
    <w:charset w:val="80"/>
    <w:family w:val="auto"/>
    <w:pitch w:val="variable"/>
    <w:sig w:usb0="00000000" w:usb1="7AC7FFFF" w:usb2="00000012" w:usb3="00000000" w:csb0="0002000D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Book Antiqua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C3C67" w:rsidRDefault="001C3C67">
    <w:pPr>
      <w:pStyle w:val="Footer"/>
      <w:jc w:val="right"/>
    </w:pPr>
  </w:p>
  <w:p w:rsidR="001C3C67" w:rsidRDefault="001C3C6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5984593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C3C67" w:rsidRDefault="001C3C6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8125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C3C67" w:rsidRDefault="001C3C6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565585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B184A" w:rsidRDefault="00CB184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81258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CB184A" w:rsidRDefault="00CB184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45ABC" w:rsidRDefault="00945ABC" w:rsidP="00076D31">
      <w:pPr>
        <w:spacing w:after="0" w:line="240" w:lineRule="auto"/>
      </w:pPr>
      <w:r>
        <w:separator/>
      </w:r>
    </w:p>
  </w:footnote>
  <w:footnote w:type="continuationSeparator" w:id="0">
    <w:p w:rsidR="00945ABC" w:rsidRDefault="00945ABC" w:rsidP="00076D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154CF1"/>
    <w:multiLevelType w:val="multilevel"/>
    <w:tmpl w:val="56F0A206"/>
    <w:lvl w:ilvl="0">
      <w:start w:val="2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">
    <w:nsid w:val="152733E4"/>
    <w:multiLevelType w:val="multilevel"/>
    <w:tmpl w:val="C50E5B8A"/>
    <w:lvl w:ilvl="0">
      <w:start w:val="2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6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5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2">
    <w:nsid w:val="18547137"/>
    <w:multiLevelType w:val="multilevel"/>
    <w:tmpl w:val="9E662514"/>
    <w:lvl w:ilvl="0">
      <w:start w:val="2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4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5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3">
    <w:nsid w:val="1CB158A8"/>
    <w:multiLevelType w:val="multilevel"/>
    <w:tmpl w:val="CE320340"/>
    <w:lvl w:ilvl="0">
      <w:start w:val="6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4">
    <w:nsid w:val="22D45917"/>
    <w:multiLevelType w:val="multilevel"/>
    <w:tmpl w:val="94E4711C"/>
    <w:lvl w:ilvl="0">
      <w:start w:val="2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5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5">
    <w:nsid w:val="268B614A"/>
    <w:multiLevelType w:val="multilevel"/>
    <w:tmpl w:val="30827866"/>
    <w:lvl w:ilvl="0">
      <w:start w:val="2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3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6">
    <w:nsid w:val="42101600"/>
    <w:multiLevelType w:val="multilevel"/>
    <w:tmpl w:val="69A8B7F8"/>
    <w:lvl w:ilvl="0">
      <w:start w:val="5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7">
    <w:nsid w:val="5E215932"/>
    <w:multiLevelType w:val="multilevel"/>
    <w:tmpl w:val="4C027B1C"/>
    <w:lvl w:ilvl="0">
      <w:start w:val="2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5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5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8">
    <w:nsid w:val="62A055DA"/>
    <w:multiLevelType w:val="multilevel"/>
    <w:tmpl w:val="B6B84BB6"/>
    <w:lvl w:ilvl="0">
      <w:start w:val="3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9">
    <w:nsid w:val="63894176"/>
    <w:multiLevelType w:val="multilevel"/>
    <w:tmpl w:val="029E9F6A"/>
    <w:lvl w:ilvl="0">
      <w:start w:val="4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0">
    <w:nsid w:val="69081AE3"/>
    <w:multiLevelType w:val="hybridMultilevel"/>
    <w:tmpl w:val="22D21E4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A337207"/>
    <w:multiLevelType w:val="hybridMultilevel"/>
    <w:tmpl w:val="B240D686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BAF654C"/>
    <w:multiLevelType w:val="multilevel"/>
    <w:tmpl w:val="AB52F6E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3">
    <w:nsid w:val="6D610196"/>
    <w:multiLevelType w:val="multilevel"/>
    <w:tmpl w:val="28E8AB72"/>
    <w:lvl w:ilvl="0">
      <w:start w:val="5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14">
    <w:nsid w:val="725B6F85"/>
    <w:multiLevelType w:val="multilevel"/>
    <w:tmpl w:val="FDC04F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5">
    <w:nsid w:val="7BDA3C77"/>
    <w:multiLevelType w:val="multilevel"/>
    <w:tmpl w:val="BC6C06DA"/>
    <w:lvl w:ilvl="0">
      <w:start w:val="3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num w:numId="1">
    <w:abstractNumId w:val="14"/>
  </w:num>
  <w:num w:numId="2">
    <w:abstractNumId w:val="12"/>
  </w:num>
  <w:num w:numId="3">
    <w:abstractNumId w:val="15"/>
  </w:num>
  <w:num w:numId="4">
    <w:abstractNumId w:val="0"/>
  </w:num>
  <w:num w:numId="5">
    <w:abstractNumId w:val="5"/>
  </w:num>
  <w:num w:numId="6">
    <w:abstractNumId w:val="4"/>
  </w:num>
  <w:num w:numId="7">
    <w:abstractNumId w:val="1"/>
  </w:num>
  <w:num w:numId="8">
    <w:abstractNumId w:val="13"/>
  </w:num>
  <w:num w:numId="9">
    <w:abstractNumId w:val="8"/>
  </w:num>
  <w:num w:numId="10">
    <w:abstractNumId w:val="2"/>
  </w:num>
  <w:num w:numId="11">
    <w:abstractNumId w:val="9"/>
  </w:num>
  <w:num w:numId="12">
    <w:abstractNumId w:val="7"/>
  </w:num>
  <w:num w:numId="13">
    <w:abstractNumId w:val="6"/>
  </w:num>
  <w:num w:numId="14">
    <w:abstractNumId w:val="3"/>
  </w:num>
  <w:num w:numId="15">
    <w:abstractNumId w:val="10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NbE0Mja0MDUyMDNR0lEKTi0uzszPAykwNKgFAGg+/hktAAAA"/>
  </w:docVars>
  <w:rsids>
    <w:rsidRoot w:val="0027640C"/>
    <w:rsid w:val="00010F03"/>
    <w:rsid w:val="00020BA0"/>
    <w:rsid w:val="0004125A"/>
    <w:rsid w:val="00044A6F"/>
    <w:rsid w:val="00062EA0"/>
    <w:rsid w:val="00076D31"/>
    <w:rsid w:val="000F0533"/>
    <w:rsid w:val="001103AD"/>
    <w:rsid w:val="00131CF4"/>
    <w:rsid w:val="00132A8C"/>
    <w:rsid w:val="00141AB8"/>
    <w:rsid w:val="001C3C67"/>
    <w:rsid w:val="00233C63"/>
    <w:rsid w:val="00234885"/>
    <w:rsid w:val="00275071"/>
    <w:rsid w:val="0027640C"/>
    <w:rsid w:val="00281258"/>
    <w:rsid w:val="002B6484"/>
    <w:rsid w:val="002E08AA"/>
    <w:rsid w:val="00302553"/>
    <w:rsid w:val="00341D1D"/>
    <w:rsid w:val="00382B18"/>
    <w:rsid w:val="0038731D"/>
    <w:rsid w:val="00394B69"/>
    <w:rsid w:val="00396C5C"/>
    <w:rsid w:val="003A2D65"/>
    <w:rsid w:val="003E4C65"/>
    <w:rsid w:val="003E793D"/>
    <w:rsid w:val="00454EE3"/>
    <w:rsid w:val="004604C2"/>
    <w:rsid w:val="00461AC2"/>
    <w:rsid w:val="004B13D7"/>
    <w:rsid w:val="004E0528"/>
    <w:rsid w:val="0051577D"/>
    <w:rsid w:val="0051711A"/>
    <w:rsid w:val="005308FC"/>
    <w:rsid w:val="00577527"/>
    <w:rsid w:val="005843CE"/>
    <w:rsid w:val="00592816"/>
    <w:rsid w:val="005A1A3A"/>
    <w:rsid w:val="00605192"/>
    <w:rsid w:val="00646E36"/>
    <w:rsid w:val="006541DE"/>
    <w:rsid w:val="00721915"/>
    <w:rsid w:val="0076459D"/>
    <w:rsid w:val="00780C88"/>
    <w:rsid w:val="00784663"/>
    <w:rsid w:val="0078728D"/>
    <w:rsid w:val="00794447"/>
    <w:rsid w:val="007A2405"/>
    <w:rsid w:val="0085101B"/>
    <w:rsid w:val="008564EE"/>
    <w:rsid w:val="00877FB8"/>
    <w:rsid w:val="00945ABC"/>
    <w:rsid w:val="009522F3"/>
    <w:rsid w:val="00973757"/>
    <w:rsid w:val="009C4B9E"/>
    <w:rsid w:val="00A23040"/>
    <w:rsid w:val="00A42FEC"/>
    <w:rsid w:val="00A92D12"/>
    <w:rsid w:val="00AC47ED"/>
    <w:rsid w:val="00AE3897"/>
    <w:rsid w:val="00AE6851"/>
    <w:rsid w:val="00AF0263"/>
    <w:rsid w:val="00B1528E"/>
    <w:rsid w:val="00B465A8"/>
    <w:rsid w:val="00BB1126"/>
    <w:rsid w:val="00BE04D0"/>
    <w:rsid w:val="00BF46F2"/>
    <w:rsid w:val="00C16724"/>
    <w:rsid w:val="00C21CEE"/>
    <w:rsid w:val="00C30BA2"/>
    <w:rsid w:val="00C72861"/>
    <w:rsid w:val="00CA32B3"/>
    <w:rsid w:val="00CB184A"/>
    <w:rsid w:val="00CC5063"/>
    <w:rsid w:val="00D66F6A"/>
    <w:rsid w:val="00DA547F"/>
    <w:rsid w:val="00E57941"/>
    <w:rsid w:val="00EB5915"/>
    <w:rsid w:val="00EB5AB1"/>
    <w:rsid w:val="00ED0732"/>
    <w:rsid w:val="00EE602A"/>
    <w:rsid w:val="00F01A08"/>
    <w:rsid w:val="00F10444"/>
    <w:rsid w:val="00F53B91"/>
    <w:rsid w:val="00F54617"/>
    <w:rsid w:val="00F9589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321DC61-04EE-480D-8D49-D1FCBA361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pt-PT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2EA0"/>
    <w:rPr>
      <w:rFonts w:ascii="Garamond" w:hAnsi="Garamond"/>
    </w:rPr>
  </w:style>
  <w:style w:type="paragraph" w:styleId="Heading1">
    <w:name w:val="heading 1"/>
    <w:basedOn w:val="Normal"/>
    <w:next w:val="Normal"/>
    <w:link w:val="Heading1Char"/>
    <w:uiPriority w:val="9"/>
    <w:qFormat/>
    <w:rsid w:val="004E0528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1AB8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5AB1"/>
    <w:pPr>
      <w:keepNext/>
      <w:keepLines/>
      <w:spacing w:before="40" w:after="0"/>
      <w:outlineLvl w:val="2"/>
    </w:pPr>
    <w:rPr>
      <w:rFonts w:eastAsiaTheme="majorEastAsia" w:cstheme="majorBidi"/>
      <w:b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F01A08"/>
    <w:pPr>
      <w:spacing w:after="0" w:line="240" w:lineRule="auto"/>
    </w:pPr>
    <w:rPr>
      <w:rFonts w:ascii="Helvetica" w:eastAsia="ヒラギノ角ゴ Pro W3" w:hAnsi="Helvetica" w:cs="Times New Roman"/>
      <w:color w:val="000000"/>
      <w:szCs w:val="20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275071"/>
    <w:pPr>
      <w:spacing w:after="0"/>
      <w:contextualSpacing/>
    </w:pPr>
    <w:rPr>
      <w:rFonts w:eastAsiaTheme="majorEastAsia" w:cstheme="majorBidi"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5071"/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E0528"/>
    <w:rPr>
      <w:rFonts w:ascii="Garamond" w:eastAsiaTheme="majorEastAsia" w:hAnsi="Garamond" w:cstheme="majorBidi"/>
      <w:b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E04D0"/>
    <w:pPr>
      <w:spacing w:line="259" w:lineRule="auto"/>
      <w:outlineLvl w:val="9"/>
    </w:pPr>
    <w:rPr>
      <w:rFonts w:asciiTheme="majorHAnsi" w:hAnsiTheme="majorHAnsi"/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E04D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BE04D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76D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6D31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076D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6D31"/>
    <w:rPr>
      <w:rFonts w:ascii="Times New Roman" w:hAnsi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6C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6C5C"/>
    <w:rPr>
      <w:rFonts w:ascii="Tahoma" w:hAnsi="Tahoma" w:cs="Tahoma"/>
      <w:sz w:val="16"/>
      <w:szCs w:val="16"/>
    </w:rPr>
  </w:style>
  <w:style w:type="paragraph" w:customStyle="1" w:styleId="Heading1noTOC">
    <w:name w:val="Heading 1 (no TOC)"/>
    <w:basedOn w:val="Normal"/>
    <w:next w:val="Normal"/>
    <w:link w:val="Heading1noTOCChar"/>
    <w:qFormat/>
    <w:rsid w:val="00F54617"/>
    <w:pPr>
      <w:spacing w:before="3000" w:after="1000" w:line="312" w:lineRule="auto"/>
      <w:ind w:firstLine="567"/>
      <w:jc w:val="right"/>
    </w:pPr>
    <w:rPr>
      <w:rFonts w:ascii="Palatino" w:eastAsia="Times New Roman" w:hAnsi="Palatino" w:cs="Times New Roman"/>
      <w:b/>
      <w:sz w:val="40"/>
      <w:szCs w:val="40"/>
      <w:lang w:eastAsia="pt-PT"/>
    </w:rPr>
  </w:style>
  <w:style w:type="character" w:customStyle="1" w:styleId="Heading1noTOCChar">
    <w:name w:val="Heading 1 (no TOC) Char"/>
    <w:link w:val="Heading1noTOC"/>
    <w:rsid w:val="00F54617"/>
    <w:rPr>
      <w:rFonts w:ascii="Palatino" w:eastAsia="Times New Roman" w:hAnsi="Palatino" w:cs="Times New Roman"/>
      <w:b/>
      <w:sz w:val="40"/>
      <w:szCs w:val="40"/>
      <w:lang w:eastAsia="pt-PT"/>
    </w:rPr>
  </w:style>
  <w:style w:type="table" w:styleId="TableGrid">
    <w:name w:val="Table Grid"/>
    <w:basedOn w:val="TableNormal"/>
    <w:uiPriority w:val="39"/>
    <w:rsid w:val="00F1044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ableofFigures">
    <w:name w:val="table of figures"/>
    <w:basedOn w:val="Normal"/>
    <w:next w:val="Normal"/>
    <w:uiPriority w:val="99"/>
    <w:semiHidden/>
    <w:unhideWhenUsed/>
    <w:rsid w:val="00062EA0"/>
    <w:pPr>
      <w:spacing w:after="0"/>
    </w:pPr>
  </w:style>
  <w:style w:type="character" w:customStyle="1" w:styleId="Heading2Char">
    <w:name w:val="Heading 2 Char"/>
    <w:basedOn w:val="DefaultParagraphFont"/>
    <w:link w:val="Heading2"/>
    <w:uiPriority w:val="9"/>
    <w:rsid w:val="00141AB8"/>
    <w:rPr>
      <w:rFonts w:ascii="Garamond" w:eastAsiaTheme="majorEastAsia" w:hAnsi="Garamond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141AB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B5AB1"/>
    <w:rPr>
      <w:rFonts w:ascii="Garamond" w:eastAsiaTheme="majorEastAsia" w:hAnsi="Garamond" w:cstheme="majorBidi"/>
      <w:b/>
      <w:sz w:val="26"/>
    </w:rPr>
  </w:style>
  <w:style w:type="paragraph" w:styleId="TOC2">
    <w:name w:val="toc 2"/>
    <w:basedOn w:val="Normal"/>
    <w:next w:val="Normal"/>
    <w:autoRedefine/>
    <w:uiPriority w:val="39"/>
    <w:unhideWhenUsed/>
    <w:rsid w:val="00AE389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E3897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http://www.uem.mz/images/small-logotipo.jpg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EEEDBB-2129-43C7-A31C-70413928DD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6</Pages>
  <Words>407</Words>
  <Characters>220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Nhavoto</dc:creator>
  <cp:keywords/>
  <dc:description/>
  <cp:lastModifiedBy>José Nhavoto</cp:lastModifiedBy>
  <cp:revision>17</cp:revision>
  <dcterms:created xsi:type="dcterms:W3CDTF">2018-05-30T12:20:00Z</dcterms:created>
  <dcterms:modified xsi:type="dcterms:W3CDTF">2018-08-06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_jn</vt:lpwstr>
  </property>
  <property fmtid="{D5CDD505-2E9C-101B-9397-08002B2CF9AE}" pid="3" name="Mendeley Recent Style Name 0_1">
    <vt:lpwstr>APA J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csl.mendeley.com/styles/12642921/apa-jn</vt:lpwstr>
  </property>
  <property fmtid="{D5CDD505-2E9C-101B-9397-08002B2CF9AE}" pid="7" name="Mendeley Recent Style Name 2_1">
    <vt:lpwstr>American Psychological Association 6th edition - Jose Nhavoto</vt:lpwstr>
  </property>
  <property fmtid="{D5CDD505-2E9C-101B-9397-08002B2CF9AE}" pid="8" name="Mendeley Recent Style Id 3_1">
    <vt:lpwstr>http://www.zotero.org/styles/harvard-thesis</vt:lpwstr>
  </property>
  <property fmtid="{D5CDD505-2E9C-101B-9397-08002B2CF9AE}" pid="9" name="Mendeley Recent Style Name 3_1">
    <vt:lpwstr>Harvard Thesis</vt:lpwstr>
  </property>
  <property fmtid="{D5CDD505-2E9C-101B-9397-08002B2CF9AE}" pid="10" name="Mendeley Recent Style Id 4_1">
    <vt:lpwstr>http://www.zotero.org/styles/journal-of-medical-internet-research</vt:lpwstr>
  </property>
  <property fmtid="{D5CDD505-2E9C-101B-9397-08002B2CF9AE}" pid="11" name="Mendeley Recent Style Name 4_1">
    <vt:lpwstr>Journal of Medical Internet Research</vt:lpwstr>
  </property>
  <property fmtid="{D5CDD505-2E9C-101B-9397-08002B2CF9AE}" pid="12" name="Mendeley Recent Style Id 5_1">
    <vt:lpwstr>http://www.zotero.org/styles/sage-vancouver-brackets</vt:lpwstr>
  </property>
  <property fmtid="{D5CDD505-2E9C-101B-9397-08002B2CF9AE}" pid="13" name="Mendeley Recent Style Name 5_1">
    <vt:lpwstr>SAGE Vancouver (brackets)</vt:lpwstr>
  </property>
  <property fmtid="{D5CDD505-2E9C-101B-9397-08002B2CF9AE}" pid="14" name="Mendeley Recent Style Id 6_1">
    <vt:lpwstr>http://www.zotero.org/styles/vancouver</vt:lpwstr>
  </property>
  <property fmtid="{D5CDD505-2E9C-101B-9397-08002B2CF9AE}" pid="15" name="Mendeley Recent Style Name 6_1">
    <vt:lpwstr>Vancouver</vt:lpwstr>
  </property>
  <property fmtid="{D5CDD505-2E9C-101B-9397-08002B2CF9AE}" pid="16" name="Mendeley Recent Style Id 7_1">
    <vt:lpwstr>http://www.zotero.org/styles/vancouver-fr-ca</vt:lpwstr>
  </property>
  <property fmtid="{D5CDD505-2E9C-101B-9397-08002B2CF9AE}" pid="17" name="Mendeley Recent Style Name 7_1">
    <vt:lpwstr>Vancouver (French - Canada)</vt:lpwstr>
  </property>
  <property fmtid="{D5CDD505-2E9C-101B-9397-08002B2CF9AE}" pid="18" name="Mendeley Recent Style Id 8_1">
    <vt:lpwstr>http://www.zotero.org/styles/vancouver-brackets</vt:lpwstr>
  </property>
  <property fmtid="{D5CDD505-2E9C-101B-9397-08002B2CF9AE}" pid="19" name="Mendeley Recent Style Name 8_1">
    <vt:lpwstr>Vancouver (brackets)</vt:lpwstr>
  </property>
  <property fmtid="{D5CDD505-2E9C-101B-9397-08002B2CF9AE}" pid="20" name="Mendeley Recent Style Id 9_1">
    <vt:lpwstr>http://www.zotero.org/styles/vancouver_edited</vt:lpwstr>
  </property>
  <property fmtid="{D5CDD505-2E9C-101B-9397-08002B2CF9AE}" pid="21" name="Mendeley Recent Style Name 9_1">
    <vt:lpwstr>Vancouver (edited)</vt:lpwstr>
  </property>
</Properties>
</file>